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E33" w:rsidRPr="001572D8" w:rsidRDefault="00E437B3" w:rsidP="004A4C97">
      <w:pPr>
        <w:tabs>
          <w:tab w:val="left" w:pos="4680"/>
        </w:tabs>
        <w:spacing w:before="120"/>
        <w:ind w:left="-630" w:right="-720"/>
        <w:rPr>
          <w:rFonts w:asciiTheme="minorHAnsi" w:hAnsiTheme="minorHAnsi" w:cstheme="minorBidi"/>
          <w:color w:val="404040" w:themeColor="text1" w:themeTint="BF"/>
          <w:sz w:val="20"/>
        </w:rPr>
      </w:pPr>
      <w:r w:rsidRPr="000B41CA">
        <w:rPr>
          <w:rFonts w:ascii="Verdana" w:hAnsi="Verdana" w:cstheme="majorBidi"/>
          <w:b/>
          <w:sz w:val="36"/>
          <w:szCs w:val="36"/>
        </w:rPr>
        <w:t>Reza Amani</w:t>
      </w:r>
      <w:r w:rsidR="00EA56DE">
        <w:rPr>
          <w:rFonts w:ascii="Verdana" w:hAnsi="Verdana" w:cstheme="majorBidi"/>
          <w:b/>
          <w:sz w:val="36"/>
          <w:szCs w:val="36"/>
        </w:rPr>
        <w:tab/>
      </w:r>
      <w:proofErr w:type="spellStart"/>
      <w:r w:rsidR="004A4C97">
        <w:rPr>
          <w:rFonts w:asciiTheme="minorHAnsi" w:hAnsiTheme="minorHAnsi" w:cstheme="minorBidi"/>
          <w:color w:val="404040" w:themeColor="text1" w:themeTint="BF"/>
          <w:sz w:val="20"/>
        </w:rPr>
        <w:t>Pakuranga</w:t>
      </w:r>
      <w:proofErr w:type="spellEnd"/>
      <w:r w:rsidR="004A4C97">
        <w:rPr>
          <w:rFonts w:asciiTheme="minorHAnsi" w:hAnsiTheme="minorHAnsi" w:cstheme="minorBidi"/>
          <w:color w:val="404040" w:themeColor="text1" w:themeTint="BF"/>
          <w:sz w:val="20"/>
        </w:rPr>
        <w:t xml:space="preserve"> heights</w:t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, Auckland </w:t>
      </w:r>
      <w:r w:rsidR="004A4C97">
        <w:rPr>
          <w:rFonts w:asciiTheme="minorHAnsi" w:hAnsiTheme="minorHAnsi" w:cstheme="minorBidi"/>
          <w:color w:val="404040" w:themeColor="text1" w:themeTint="BF"/>
          <w:sz w:val="20"/>
        </w:rPr>
        <w:t>2010</w:t>
      </w:r>
    </w:p>
    <w:p w:rsidR="00542E33" w:rsidRPr="001572D8" w:rsidRDefault="001572D8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>Mobile: 0223688977</w:t>
      </w:r>
    </w:p>
    <w:p w:rsidR="005D7864" w:rsidRPr="001572D8" w:rsidRDefault="00542E33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>Email:</w:t>
      </w:r>
      <w:r w:rsidR="00703CA1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  </w:t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reza.amani@gmail.com </w:t>
      </w:r>
    </w:p>
    <w:p w:rsidR="002E2795" w:rsidRPr="001572D8" w:rsidRDefault="00FA0A41" w:rsidP="00AF12CA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808080" w:themeColor="background1" w:themeShade="80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AF12CA" w:rsidRPr="00AF12CA">
        <w:rPr>
          <w:rStyle w:val="domain"/>
          <w:rFonts w:asciiTheme="minorHAnsi" w:hAnsiTheme="minorHAnsi"/>
          <w:color w:val="404040" w:themeColor="text1" w:themeTint="BF"/>
          <w:sz w:val="20"/>
        </w:rPr>
        <w:t>https://www.linkedin.com/in/rezaamani</w:t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808080" w:themeColor="background1" w:themeShade="80"/>
          <w:sz w:val="20"/>
        </w:rPr>
        <w:t xml:space="preserve">      </w:t>
      </w:r>
    </w:p>
    <w:p w:rsidR="005D7864" w:rsidRPr="001572D8" w:rsidRDefault="00F3124F" w:rsidP="00FA0A41">
      <w:pPr>
        <w:tabs>
          <w:tab w:val="left" w:pos="4050"/>
          <w:tab w:val="left" w:pos="4770"/>
        </w:tabs>
        <w:ind w:right="-720"/>
        <w:rPr>
          <w:rFonts w:asciiTheme="minorHAnsi" w:hAnsiTheme="minorHAnsi" w:cstheme="minorBidi"/>
          <w:sz w:val="20"/>
        </w:rPr>
      </w:pP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</w:p>
    <w:p w:rsidR="00B62677" w:rsidRPr="00455777" w:rsidRDefault="001233D0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0194</wp:posOffset>
                </wp:positionV>
                <wp:extent cx="615315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2.85pt" to="455.25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494783">
        <w:t>Summary</w:t>
      </w:r>
    </w:p>
    <w:p w:rsidR="00494783" w:rsidRDefault="00494783" w:rsidP="00366732">
      <w:pPr>
        <w:pStyle w:val="CVbody"/>
      </w:pPr>
      <w:r>
        <w:t>Electronics eng</w:t>
      </w:r>
      <w:r w:rsidR="0011625B">
        <w:t xml:space="preserve">ineer with </w:t>
      </w:r>
      <w:r w:rsidR="00FA397E">
        <w:t>1</w:t>
      </w:r>
      <w:r w:rsidR="00366732">
        <w:t>7</w:t>
      </w:r>
      <w:r w:rsidR="0011625B">
        <w:t xml:space="preserve"> years’</w:t>
      </w:r>
      <w:r>
        <w:t xml:space="preserve"> experience in a variety of positions and fields, including embedded hardware/software </w:t>
      </w:r>
      <w:r w:rsidRPr="00366732">
        <w:t xml:space="preserve">implementation, </w:t>
      </w:r>
      <w:r w:rsidR="00597EF7" w:rsidRPr="00366732">
        <w:t>RF</w:t>
      </w:r>
      <w:r w:rsidR="004A4C97" w:rsidRPr="00366732">
        <w:t xml:space="preserve"> engineer</w:t>
      </w:r>
      <w:r w:rsidR="00FA397E" w:rsidRPr="00366732">
        <w:t>ing</w:t>
      </w:r>
      <w:r w:rsidR="004A4C97" w:rsidRPr="00366732">
        <w:t xml:space="preserve">, system architecture, </w:t>
      </w:r>
      <w:r w:rsidR="00FA397E" w:rsidRPr="00366732">
        <w:t xml:space="preserve">DSP, </w:t>
      </w:r>
      <w:r w:rsidRPr="00366732">
        <w:t xml:space="preserve">test </w:t>
      </w:r>
      <w:r>
        <w:t>and debug with a great track record of accomplishing project</w:t>
      </w:r>
      <w:r w:rsidR="00D83922">
        <w:t>s</w:t>
      </w:r>
      <w:r>
        <w:t xml:space="preserve"> within limited budget and time.</w:t>
      </w:r>
    </w:p>
    <w:p w:rsidR="00DA5633" w:rsidRPr="005F68E6" w:rsidRDefault="00DA5633" w:rsidP="005752AD">
      <w:pPr>
        <w:pStyle w:val="CVbody"/>
        <w:rPr>
          <w:color w:val="A6A6A6" w:themeColor="background1" w:themeShade="A6"/>
        </w:rPr>
      </w:pPr>
    </w:p>
    <w:p w:rsidR="007770CC" w:rsidRPr="001572D8" w:rsidRDefault="001233D0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2734</wp:posOffset>
                </wp:positionV>
                <wp:extent cx="6153150" cy="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3.05pt" to="455.2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" strokecolor="#4579b8 [3044]">
                <o:lock v:ext="edit" shapetype="f"/>
              </v:line>
            </w:pict>
          </mc:Fallback>
        </mc:AlternateContent>
      </w:r>
      <w:r w:rsidR="00FC0390" w:rsidRPr="001572D8">
        <w:t xml:space="preserve">Technical </w:t>
      </w:r>
      <w:r w:rsidR="007770CC" w:rsidRPr="001572D8">
        <w:t>skills</w:t>
      </w:r>
      <w:r w:rsidR="007770CC" w:rsidRPr="001572D8">
        <w:tab/>
      </w:r>
    </w:p>
    <w:p w:rsidR="00962B07" w:rsidRDefault="00962B07" w:rsidP="006F6419">
      <w:pPr>
        <w:pStyle w:val="CVbody"/>
        <w:numPr>
          <w:ilvl w:val="0"/>
          <w:numId w:val="6"/>
        </w:numPr>
        <w:ind w:left="450" w:hanging="450"/>
        <w:sectPr w:rsidR="00962B07" w:rsidSect="004C6E8D">
          <w:footerReference w:type="default" r:id="rId9"/>
          <w:pgSz w:w="12240" w:h="15840"/>
          <w:pgMar w:top="1440" w:right="1800" w:bottom="1440" w:left="1800" w:header="720" w:footer="720" w:gutter="0"/>
          <w:cols w:space="720"/>
        </w:sectPr>
      </w:pPr>
    </w:p>
    <w:p w:rsidR="007770CC" w:rsidRDefault="007770CC" w:rsidP="00A81549">
      <w:pPr>
        <w:pStyle w:val="CVbullets2row"/>
        <w:ind w:left="446" w:hanging="446"/>
      </w:pPr>
      <w:r w:rsidRPr="001572D8">
        <w:lastRenderedPageBreak/>
        <w:t xml:space="preserve">Microcontroller hardware </w:t>
      </w:r>
      <w:r w:rsidR="00E3380D">
        <w:t>and software</w:t>
      </w:r>
    </w:p>
    <w:p w:rsidR="008A77DD" w:rsidRDefault="008A77DD" w:rsidP="008A77DD">
      <w:pPr>
        <w:pStyle w:val="CVbullets2row"/>
        <w:ind w:left="446" w:hanging="446"/>
      </w:pPr>
      <w:r>
        <w:t>A</w:t>
      </w:r>
      <w:r w:rsidRPr="001572D8">
        <w:t>nalog</w:t>
      </w:r>
      <w:r>
        <w:t>ue</w:t>
      </w:r>
      <w:r w:rsidRPr="001572D8">
        <w:t>, digital and mixed systems</w:t>
      </w:r>
      <w:r>
        <w:tab/>
      </w:r>
    </w:p>
    <w:p w:rsidR="008A77DD" w:rsidRPr="00366732" w:rsidRDefault="008A77DD" w:rsidP="008A77DD">
      <w:pPr>
        <w:pStyle w:val="CVbullets2row"/>
        <w:ind w:left="446" w:hanging="446"/>
      </w:pPr>
      <w:r w:rsidRPr="00366732">
        <w:t>system architecture</w:t>
      </w:r>
    </w:p>
    <w:p w:rsidR="004A4C97" w:rsidRDefault="00597EF7" w:rsidP="00A81549">
      <w:pPr>
        <w:pStyle w:val="CVbullets2row"/>
        <w:ind w:left="446" w:hanging="446"/>
      </w:pPr>
      <w:r>
        <w:t>RF</w:t>
      </w:r>
      <w:r w:rsidR="004A4C97">
        <w:t xml:space="preserve"> design</w:t>
      </w:r>
      <w:r>
        <w:t>; RFIC’s</w:t>
      </w:r>
    </w:p>
    <w:p w:rsidR="00597EF7" w:rsidRDefault="00597EF7" w:rsidP="00A81549">
      <w:pPr>
        <w:pStyle w:val="CVbullets2row"/>
        <w:ind w:left="446" w:hanging="446"/>
      </w:pPr>
      <w:r>
        <w:t>RF amplifiers, filters, synthesizers, etc.</w:t>
      </w:r>
    </w:p>
    <w:p w:rsidR="00366732" w:rsidRDefault="00366732" w:rsidP="00A81549">
      <w:pPr>
        <w:pStyle w:val="CVbullets2row"/>
        <w:ind w:left="446" w:hanging="446"/>
      </w:pPr>
      <w:r>
        <w:t>Wireless sensor network</w:t>
      </w:r>
    </w:p>
    <w:p w:rsidR="004A2F4E" w:rsidRDefault="004A2F4E" w:rsidP="004A2F4E">
      <w:pPr>
        <w:pStyle w:val="CVbullets2row"/>
        <w:ind w:left="446" w:hanging="446"/>
      </w:pPr>
      <w:r>
        <w:t>Analog Devices solutions for sub-GHz short-range wireless communication</w:t>
      </w:r>
    </w:p>
    <w:p w:rsidR="00430D44" w:rsidRDefault="00430D44" w:rsidP="00A81549">
      <w:pPr>
        <w:pStyle w:val="CVbullets2row"/>
        <w:ind w:left="446" w:hanging="446"/>
      </w:pPr>
      <w:r>
        <w:t>DSP, SDR, implementing communication algorithms by DSP’s</w:t>
      </w:r>
    </w:p>
    <w:p w:rsidR="00A85A12" w:rsidRPr="001572D8" w:rsidRDefault="00A85A12" w:rsidP="00A85A12">
      <w:pPr>
        <w:pStyle w:val="CVbullets2row"/>
        <w:ind w:left="446" w:hanging="446"/>
      </w:pPr>
      <w:r w:rsidRPr="001572D8">
        <w:t>signal processing</w:t>
      </w:r>
    </w:p>
    <w:p w:rsidR="007770CC" w:rsidRDefault="00E3380D" w:rsidP="00A81549">
      <w:pPr>
        <w:pStyle w:val="CVbullets2row"/>
        <w:ind w:left="446" w:hanging="446"/>
      </w:pPr>
      <w:r>
        <w:t>C,</w:t>
      </w:r>
      <w:r w:rsidR="00B208ED" w:rsidRPr="001572D8">
        <w:t xml:space="preserve"> C++</w:t>
      </w:r>
      <w:r>
        <w:t xml:space="preserve"> and </w:t>
      </w:r>
      <w:r w:rsidRPr="001572D8">
        <w:t>assembly</w:t>
      </w:r>
    </w:p>
    <w:p w:rsidR="00364A61" w:rsidRPr="001572D8" w:rsidRDefault="00364A61" w:rsidP="00364A61">
      <w:pPr>
        <w:pStyle w:val="CVbullets2row"/>
        <w:ind w:left="446" w:hanging="446"/>
      </w:pPr>
      <w:r>
        <w:t>Python</w:t>
      </w:r>
    </w:p>
    <w:p w:rsidR="00364A61" w:rsidRDefault="00364A61" w:rsidP="00364A61">
      <w:pPr>
        <w:pStyle w:val="CVbullets2row"/>
        <w:ind w:left="446" w:hanging="446"/>
      </w:pPr>
      <w:r>
        <w:lastRenderedPageBreak/>
        <w:t>Visual C# and C++</w:t>
      </w:r>
    </w:p>
    <w:p w:rsidR="00364A61" w:rsidRDefault="00364A61" w:rsidP="00364A61">
      <w:pPr>
        <w:pStyle w:val="CVbullets2row"/>
        <w:ind w:left="446" w:hanging="446"/>
      </w:pPr>
      <w:r>
        <w:t>Developing peripheral drivers</w:t>
      </w:r>
    </w:p>
    <w:p w:rsidR="00364A61" w:rsidRDefault="00364A61" w:rsidP="00364A61">
      <w:pPr>
        <w:pStyle w:val="CVbullets2row"/>
        <w:ind w:left="446" w:hanging="446"/>
      </w:pPr>
      <w:r>
        <w:t xml:space="preserve">Driving external data-acquisition parts and measuring technical parameters </w:t>
      </w:r>
    </w:p>
    <w:p w:rsidR="00987C12" w:rsidRPr="001572D8" w:rsidRDefault="00987C12" w:rsidP="00364A61">
      <w:pPr>
        <w:pStyle w:val="CVbullets2row"/>
        <w:ind w:left="446" w:hanging="446"/>
      </w:pPr>
      <w:r>
        <w:t xml:space="preserve">Version control software; </w:t>
      </w:r>
      <w:proofErr w:type="spellStart"/>
      <w:r>
        <w:t>SmartGit</w:t>
      </w:r>
      <w:proofErr w:type="spellEnd"/>
      <w:r>
        <w:t xml:space="preserve">, </w:t>
      </w:r>
      <w:proofErr w:type="spellStart"/>
      <w:r>
        <w:t>Gitlab</w:t>
      </w:r>
      <w:proofErr w:type="spellEnd"/>
    </w:p>
    <w:p w:rsidR="00597EF7" w:rsidRDefault="00597EF7" w:rsidP="00A81549">
      <w:pPr>
        <w:pStyle w:val="CVbullets2row"/>
        <w:ind w:left="446" w:hanging="446"/>
      </w:pPr>
      <w:r>
        <w:t>Power supplies, filters, signal shaping</w:t>
      </w:r>
    </w:p>
    <w:p w:rsidR="00FE2D8A" w:rsidRDefault="00597EF7" w:rsidP="00597EF7">
      <w:pPr>
        <w:pStyle w:val="CVbullets2row"/>
        <w:ind w:left="446" w:hanging="446"/>
      </w:pPr>
      <w:r>
        <w:t>Noise challenges in</w:t>
      </w:r>
      <w:r w:rsidR="00FE2D8A" w:rsidRPr="001572D8">
        <w:t xml:space="preserve"> mixed systems</w:t>
      </w:r>
    </w:p>
    <w:p w:rsidR="00FE2D8A" w:rsidRDefault="00FE2D8A" w:rsidP="00FE2D8A">
      <w:pPr>
        <w:pStyle w:val="CVbullets2row"/>
        <w:ind w:left="446" w:hanging="446"/>
      </w:pPr>
      <w:r>
        <w:t>Schematic and PCB</w:t>
      </w:r>
    </w:p>
    <w:p w:rsidR="00AC32B7" w:rsidRDefault="00AC32B7" w:rsidP="00AC32B7">
      <w:pPr>
        <w:pStyle w:val="CVbullets2row"/>
        <w:ind w:left="446" w:hanging="446"/>
      </w:pPr>
      <w:r>
        <w:t>Developing communication protocols</w:t>
      </w:r>
    </w:p>
    <w:p w:rsidR="008A77DD" w:rsidRDefault="008A77DD" w:rsidP="008A77DD">
      <w:pPr>
        <w:pStyle w:val="CVbullets2row"/>
        <w:ind w:left="446" w:hanging="446"/>
      </w:pPr>
      <w:r w:rsidRPr="000B51D1">
        <w:t xml:space="preserve">Ability to translate user </w:t>
      </w:r>
      <w:r>
        <w:t>requirement</w:t>
      </w:r>
      <w:r w:rsidRPr="000B51D1">
        <w:t>s into technical solutions</w:t>
      </w:r>
    </w:p>
    <w:p w:rsidR="00364A61" w:rsidRPr="00366732" w:rsidRDefault="00364A61" w:rsidP="00364A61">
      <w:pPr>
        <w:pStyle w:val="CVbullets2row"/>
        <w:ind w:left="446" w:hanging="446"/>
      </w:pPr>
      <w:r w:rsidRPr="00366732">
        <w:t>Serial and wireless communication standards like RS485, RS232 and ZigBee</w:t>
      </w:r>
    </w:p>
    <w:p w:rsidR="008A77DD" w:rsidRDefault="008A77DD" w:rsidP="008A77DD">
      <w:pPr>
        <w:pStyle w:val="CVbullets2row"/>
        <w:numPr>
          <w:ilvl w:val="0"/>
          <w:numId w:val="0"/>
        </w:numPr>
        <w:ind w:left="864" w:hanging="324"/>
        <w:sectPr w:rsidR="008A77DD" w:rsidSect="00A81549">
          <w:type w:val="continuous"/>
          <w:pgSz w:w="12240" w:h="15840"/>
          <w:pgMar w:top="1440" w:right="1800" w:bottom="1440" w:left="1800" w:header="720" w:footer="720" w:gutter="0"/>
          <w:cols w:num="2" w:space="1080"/>
        </w:sectPr>
      </w:pPr>
    </w:p>
    <w:p w:rsidR="007770CC" w:rsidRPr="001572D8" w:rsidRDefault="007770CC" w:rsidP="007770CC">
      <w:pPr>
        <w:tabs>
          <w:tab w:val="left" w:pos="1800"/>
        </w:tabs>
        <w:ind w:left="2160" w:right="-720" w:hanging="2160"/>
        <w:rPr>
          <w:rFonts w:asciiTheme="minorHAnsi" w:hAnsiTheme="minorHAnsi" w:cstheme="minorBidi"/>
          <w:b/>
          <w:bCs/>
          <w:color w:val="C0504D" w:themeColor="accent2"/>
          <w:sz w:val="20"/>
          <w:u w:val="single"/>
        </w:rPr>
      </w:pPr>
    </w:p>
    <w:p w:rsidR="00455777" w:rsidRDefault="001233D0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288289</wp:posOffset>
                </wp:positionV>
                <wp:extent cx="6153150" cy="0"/>
                <wp:effectExtent l="0" t="0" r="1905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0pt,22.7pt" to="454.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" strokecolor="#4579b8 [3044]">
                <o:lock v:ext="edit" shapetype="f"/>
              </v:line>
            </w:pict>
          </mc:Fallback>
        </mc:AlternateContent>
      </w:r>
      <w:r w:rsidR="00455777">
        <w:t>Soft Skills</w:t>
      </w:r>
    </w:p>
    <w:p w:rsidR="00455777" w:rsidRPr="000C6C26" w:rsidRDefault="006F6419" w:rsidP="000C6C26">
      <w:pPr>
        <w:pStyle w:val="CVbody"/>
      </w:pPr>
      <w:r w:rsidRPr="000C6C26">
        <w:rPr>
          <w:b/>
          <w:bCs/>
        </w:rPr>
        <w:t>Problem solver:</w:t>
      </w:r>
      <w:r w:rsidRPr="000C6C26">
        <w:t xml:space="preserve"> </w:t>
      </w:r>
      <w:r w:rsidR="000C6C26">
        <w:t>A</w:t>
      </w:r>
      <w:r w:rsidRPr="000C6C26">
        <w:t>ctively seeking and resolving technical and operational problems</w:t>
      </w:r>
      <w:r w:rsidR="00E57A47">
        <w:t>.</w:t>
      </w:r>
    </w:p>
    <w:p w:rsidR="000C6C26" w:rsidRDefault="000C6C26" w:rsidP="000C6C26">
      <w:pPr>
        <w:pStyle w:val="CVbody"/>
        <w:rPr>
          <w:rStyle w:val="Hyperlink"/>
          <w:color w:val="auto"/>
          <w:u w:val="none"/>
        </w:rPr>
      </w:pPr>
      <w:r w:rsidRPr="000C6C26">
        <w:rPr>
          <w:rStyle w:val="Hyperlink"/>
          <w:b/>
          <w:bCs/>
          <w:color w:val="auto"/>
          <w:u w:val="none"/>
        </w:rPr>
        <w:t>Teamwork: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Extensive e</w:t>
      </w:r>
      <w:r w:rsidRPr="000C6C26">
        <w:rPr>
          <w:rStyle w:val="Hyperlink"/>
          <w:color w:val="auto"/>
          <w:u w:val="none"/>
        </w:rPr>
        <w:t xml:space="preserve">xperience in </w:t>
      </w:r>
      <w:r>
        <w:rPr>
          <w:rStyle w:val="Hyperlink"/>
          <w:color w:val="auto"/>
          <w:u w:val="none"/>
        </w:rPr>
        <w:t>team projects at different levels including small team leadersh</w:t>
      </w:r>
      <w:r w:rsidR="00E57A47">
        <w:rPr>
          <w:rStyle w:val="Hyperlink"/>
          <w:color w:val="auto"/>
          <w:u w:val="none"/>
        </w:rPr>
        <w:t>ip.</w:t>
      </w:r>
    </w:p>
    <w:p w:rsidR="000C6C26" w:rsidRDefault="000C6C26" w:rsidP="00E57A47">
      <w:pPr>
        <w:pStyle w:val="CVbody"/>
        <w:rPr>
          <w:rStyle w:val="Hyperlink"/>
          <w:color w:val="auto"/>
          <w:u w:val="none"/>
        </w:rPr>
      </w:pPr>
      <w:r>
        <w:rPr>
          <w:rStyle w:val="Hyperlink"/>
          <w:b/>
          <w:bCs/>
          <w:color w:val="auto"/>
          <w:u w:val="none"/>
        </w:rPr>
        <w:t>Independent:</w:t>
      </w:r>
      <w:r>
        <w:rPr>
          <w:rStyle w:val="Hyperlink"/>
          <w:color w:val="auto"/>
          <w:u w:val="none"/>
        </w:rPr>
        <w:t xml:space="preserve"> Able to work without being supervised</w:t>
      </w:r>
      <w:r w:rsidR="00E57A47">
        <w:rPr>
          <w:rStyle w:val="Hyperlink"/>
          <w:color w:val="auto"/>
          <w:u w:val="none"/>
        </w:rPr>
        <w:t>; with p</w:t>
      </w:r>
      <w:r w:rsidR="00BD5F14">
        <w:rPr>
          <w:rStyle w:val="Hyperlink"/>
          <w:color w:val="auto"/>
          <w:u w:val="none"/>
        </w:rPr>
        <w:t>reference for handle barriers in person</w:t>
      </w:r>
      <w:r w:rsidR="00E57A47">
        <w:rPr>
          <w:rStyle w:val="Hyperlink"/>
          <w:color w:val="auto"/>
          <w:u w:val="none"/>
        </w:rPr>
        <w:t>.</w:t>
      </w:r>
    </w:p>
    <w:p w:rsidR="000C6C26" w:rsidRPr="000C6C26" w:rsidRDefault="000C6C26" w:rsidP="00BD5F14">
      <w:pPr>
        <w:pStyle w:val="CVbody"/>
        <w:rPr>
          <w:rStyle w:val="Hyperlink"/>
          <w:color w:val="auto"/>
          <w:u w:val="none"/>
        </w:rPr>
      </w:pPr>
      <w:r w:rsidRPr="000C6C26">
        <w:rPr>
          <w:rStyle w:val="Hyperlink"/>
          <w:b/>
          <w:bCs/>
          <w:color w:val="auto"/>
          <w:u w:val="none"/>
        </w:rPr>
        <w:t>Supporter:</w:t>
      </w:r>
      <w:r>
        <w:rPr>
          <w:rStyle w:val="Hyperlink"/>
          <w:color w:val="auto"/>
          <w:u w:val="none"/>
        </w:rPr>
        <w:t xml:space="preserve"> </w:t>
      </w:r>
      <w:r w:rsidR="00BD5F14">
        <w:rPr>
          <w:rStyle w:val="Hyperlink"/>
          <w:color w:val="auto"/>
          <w:u w:val="none"/>
        </w:rPr>
        <w:t>Eager to mentor colleagues and help them to debug their works.</w:t>
      </w:r>
    </w:p>
    <w:p w:rsidR="00130C6B" w:rsidRPr="005F68E6" w:rsidRDefault="00A3227C" w:rsidP="00F556C1">
      <w:pPr>
        <w:pStyle w:val="CVbody"/>
        <w:rPr>
          <w:rStyle w:val="Hyperlink"/>
          <w:color w:val="A6A6A6" w:themeColor="background1" w:themeShade="A6"/>
          <w:u w:val="none"/>
        </w:rPr>
      </w:pPr>
      <w:r>
        <w:rPr>
          <w:rStyle w:val="Hyperlink"/>
          <w:b/>
          <w:bCs/>
          <w:color w:val="auto"/>
          <w:u w:val="none"/>
        </w:rPr>
        <w:t>Time management:</w:t>
      </w:r>
      <w:r w:rsidR="000C6C26"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 xml:space="preserve">committed to do the job in </w:t>
      </w:r>
      <w:r w:rsidRPr="007E32B8">
        <w:rPr>
          <w:rStyle w:val="Hyperlink"/>
          <w:color w:val="auto"/>
          <w:u w:val="none"/>
        </w:rPr>
        <w:t xml:space="preserve">time with </w:t>
      </w:r>
      <w:r w:rsidR="007E32B8" w:rsidRPr="007E32B8">
        <w:rPr>
          <w:rFonts w:ascii="Calibri" w:eastAsia="Arial" w:hAnsi="Calibri" w:cs="Arial"/>
          <w:sz w:val="24"/>
          <w:szCs w:val="24"/>
          <w:lang w:val="en-GB"/>
        </w:rPr>
        <w:t>prioritising</w:t>
      </w:r>
      <w:r w:rsidR="007E32B8" w:rsidRPr="007E32B8">
        <w:rPr>
          <w:rStyle w:val="Hyperlink"/>
          <w:rFonts w:ascii="Calibri" w:eastAsia="Arial" w:hAnsi="Calibri" w:cs="Arial"/>
          <w:color w:val="auto"/>
          <w:sz w:val="24"/>
          <w:szCs w:val="24"/>
          <w:u w:val="none"/>
        </w:rPr>
        <w:t xml:space="preserve"> </w:t>
      </w:r>
      <w:r w:rsidRPr="007E32B8">
        <w:rPr>
          <w:rStyle w:val="Hyperlink"/>
          <w:color w:val="auto"/>
          <w:u w:val="none"/>
        </w:rPr>
        <w:t>tasks</w:t>
      </w:r>
      <w:r w:rsidR="00996EB9">
        <w:rPr>
          <w:rStyle w:val="Hyperlink"/>
          <w:color w:val="auto"/>
          <w:u w:val="none"/>
        </w:rPr>
        <w:t xml:space="preserve"> and</w:t>
      </w:r>
      <w:r w:rsidRPr="007E32B8">
        <w:rPr>
          <w:rStyle w:val="Hyperlink"/>
          <w:color w:val="auto"/>
          <w:u w:val="none"/>
        </w:rPr>
        <w:t xml:space="preserve"> </w:t>
      </w:r>
      <w:r w:rsidR="007E32B8">
        <w:rPr>
          <w:rStyle w:val="Hyperlink"/>
          <w:color w:val="auto"/>
          <w:u w:val="none"/>
        </w:rPr>
        <w:t>a</w:t>
      </w:r>
      <w:r w:rsidRPr="007E32B8">
        <w:rPr>
          <w:rStyle w:val="Hyperlink"/>
          <w:color w:val="auto"/>
          <w:u w:val="none"/>
        </w:rPr>
        <w:t xml:space="preserve"> </w:t>
      </w:r>
      <w:r w:rsidR="007E32B8">
        <w:rPr>
          <w:rStyle w:val="Hyperlink"/>
          <w:color w:val="auto"/>
          <w:u w:val="none"/>
        </w:rPr>
        <w:t>fast</w:t>
      </w:r>
      <w:r w:rsidR="00996EB9">
        <w:rPr>
          <w:rStyle w:val="Hyperlink"/>
          <w:color w:val="auto"/>
          <w:u w:val="none"/>
        </w:rPr>
        <w:t xml:space="preserve"> pace</w:t>
      </w:r>
    </w:p>
    <w:p w:rsidR="007A14C7" w:rsidRDefault="007A14C7" w:rsidP="007A14C7">
      <w:pPr>
        <w:pStyle w:val="CVbody"/>
      </w:pPr>
      <w:r w:rsidRPr="007A14C7">
        <w:rPr>
          <w:b/>
          <w:bCs/>
        </w:rPr>
        <w:t>Hands-on Engineering:</w:t>
      </w:r>
      <w:r>
        <w:t xml:space="preserve"> Involving closely and directly in all tasks of projects.</w:t>
      </w:r>
    </w:p>
    <w:p w:rsidR="006F6419" w:rsidRPr="006F6419" w:rsidRDefault="006F6419" w:rsidP="006F6419">
      <w:pPr>
        <w:pStyle w:val="CVbody"/>
      </w:pPr>
    </w:p>
    <w:p w:rsidR="00455777" w:rsidRDefault="001233D0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4639</wp:posOffset>
                </wp:positionV>
                <wp:extent cx="6153150" cy="0"/>
                <wp:effectExtent l="0" t="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3.2pt" to="455.2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" strokecolor="#4579b8 [3044]">
                <o:lock v:ext="edit" shapetype="f"/>
              </v:line>
            </w:pict>
          </mc:Fallback>
        </mc:AlternateContent>
      </w:r>
      <w:r w:rsidR="00455777">
        <w:t>Attributes</w:t>
      </w:r>
    </w:p>
    <w:p w:rsidR="00962B07" w:rsidRDefault="00962B07" w:rsidP="00962B07">
      <w:pPr>
        <w:pStyle w:val="CVbullets2row"/>
        <w:sectPr w:rsidR="00962B07" w:rsidSect="00962B07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:rsidR="00130C6B" w:rsidRDefault="00721513" w:rsidP="00951165">
      <w:pPr>
        <w:pStyle w:val="CVbullets2row"/>
        <w:ind w:hanging="864"/>
      </w:pPr>
      <w:r>
        <w:lastRenderedPageBreak/>
        <w:t>Action-oriented</w:t>
      </w:r>
    </w:p>
    <w:p w:rsidR="00721513" w:rsidRDefault="00721513" w:rsidP="00951165">
      <w:pPr>
        <w:pStyle w:val="CVbullets2row"/>
        <w:ind w:hanging="864"/>
      </w:pPr>
      <w:r>
        <w:t>Co-operative</w:t>
      </w:r>
    </w:p>
    <w:p w:rsidR="00721513" w:rsidRDefault="00721513" w:rsidP="00C96E42">
      <w:pPr>
        <w:pStyle w:val="CVbullets2row"/>
        <w:ind w:left="810" w:hanging="810"/>
      </w:pPr>
      <w:r>
        <w:t>Decisive</w:t>
      </w:r>
    </w:p>
    <w:p w:rsidR="00721513" w:rsidRDefault="00721513" w:rsidP="00C96E42">
      <w:pPr>
        <w:pStyle w:val="CVbullets2row"/>
        <w:ind w:left="810" w:hanging="810"/>
      </w:pPr>
      <w:r>
        <w:t>Open-minded</w:t>
      </w:r>
    </w:p>
    <w:p w:rsidR="00A651E7" w:rsidRDefault="00A651E7" w:rsidP="00951165">
      <w:pPr>
        <w:pStyle w:val="CVbullets2row"/>
        <w:ind w:hanging="864"/>
      </w:pPr>
      <w:r>
        <w:lastRenderedPageBreak/>
        <w:t>Detail-oriented</w:t>
      </w:r>
    </w:p>
    <w:p w:rsidR="00721513" w:rsidRDefault="00721513" w:rsidP="00951165">
      <w:pPr>
        <w:pStyle w:val="CVbullets2row"/>
        <w:ind w:hanging="864"/>
      </w:pPr>
      <w:r>
        <w:t>Tolerant</w:t>
      </w:r>
    </w:p>
    <w:p w:rsidR="00721513" w:rsidRDefault="00721513" w:rsidP="00951165">
      <w:pPr>
        <w:pStyle w:val="CVbullets2row"/>
        <w:ind w:hanging="864"/>
      </w:pPr>
      <w:r>
        <w:t xml:space="preserve">Can-do </w:t>
      </w:r>
      <w:r w:rsidR="00F73BD5">
        <w:t>attitude</w:t>
      </w:r>
    </w:p>
    <w:p w:rsidR="00721513" w:rsidRDefault="00721513" w:rsidP="00951165">
      <w:pPr>
        <w:pStyle w:val="CVbullets2row"/>
        <w:ind w:hanging="864"/>
      </w:pPr>
      <w:r>
        <w:t>Creative</w:t>
      </w:r>
    </w:p>
    <w:p w:rsidR="00962B07" w:rsidRPr="00385F60" w:rsidRDefault="00962B07" w:rsidP="00385F60">
      <w:pPr>
        <w:pStyle w:val="CVbullets2row"/>
        <w:ind w:left="90" w:hanging="90"/>
        <w:rPr>
          <w:rStyle w:val="CVheaderChar"/>
          <w:b w:val="0"/>
          <w:noProof w:val="0"/>
          <w:color w:val="auto"/>
          <w:sz w:val="22"/>
          <w:szCs w:val="22"/>
          <w:lang w:val="en-US" w:eastAsia="en-US"/>
        </w:rPr>
        <w:sectPr w:rsidR="00962B07" w:rsidRPr="00385F60" w:rsidSect="00962B07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:rsidR="00455777" w:rsidRDefault="00731CAF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lastRenderedPageBreak/>
        <w:t>Experience</w:t>
      </w:r>
    </w:p>
    <w:p w:rsidR="00455777" w:rsidRDefault="001233D0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d6BkG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731CA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167001" w:rsidRPr="001572D8" w:rsidRDefault="00167001" w:rsidP="004B6194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R&amp;D engineer</w:t>
      </w:r>
      <w:r w:rsidRPr="001572D8">
        <w:tab/>
      </w:r>
      <w:r w:rsidRPr="001572D8">
        <w:tab/>
      </w:r>
      <w:r w:rsidR="004B6194">
        <w:t>2015</w:t>
      </w:r>
      <w:r w:rsidRPr="001572D8">
        <w:t>-</w:t>
      </w:r>
      <w:r w:rsidR="004B6194">
        <w:t>now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proofErr w:type="spellStart"/>
      <w:r>
        <w:rPr>
          <w:b/>
          <w:bCs/>
          <w:lang w:val="en-GB"/>
        </w:rPr>
        <w:t>Tru</w:t>
      </w:r>
      <w:proofErr w:type="spellEnd"/>
      <w:r>
        <w:rPr>
          <w:b/>
          <w:bCs/>
          <w:lang w:val="en-GB"/>
        </w:rPr>
        <w:t>-test group</w:t>
      </w:r>
      <w:r w:rsidR="00C51E8D">
        <w:rPr>
          <w:b/>
          <w:bCs/>
          <w:lang w:val="en-GB"/>
        </w:rPr>
        <w:t>, Auckland office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167001" w:rsidRDefault="00C51E8D" w:rsidP="007574C0">
      <w:pPr>
        <w:pStyle w:val="CVbody"/>
        <w:numPr>
          <w:ilvl w:val="0"/>
          <w:numId w:val="13"/>
        </w:numPr>
        <w:ind w:left="1440"/>
      </w:pPr>
      <w:r>
        <w:t>Embedded software programmer</w:t>
      </w:r>
    </w:p>
    <w:p w:rsidR="00167001" w:rsidRDefault="009C0069" w:rsidP="00B745B9">
      <w:pPr>
        <w:pStyle w:val="CVbody"/>
        <w:numPr>
          <w:ilvl w:val="0"/>
          <w:numId w:val="13"/>
        </w:numPr>
        <w:ind w:left="1440"/>
      </w:pPr>
      <w:r>
        <w:t>Signal processing</w:t>
      </w:r>
      <w:r w:rsidR="009343D0">
        <w:t>; real-time pulse processing</w:t>
      </w:r>
    </w:p>
    <w:p w:rsidR="00167001" w:rsidRDefault="007574C0" w:rsidP="00167001">
      <w:pPr>
        <w:pStyle w:val="CVbody"/>
        <w:numPr>
          <w:ilvl w:val="0"/>
          <w:numId w:val="13"/>
        </w:numPr>
        <w:ind w:left="1440"/>
      </w:pPr>
      <w:r>
        <w:t>HW/SW design for</w:t>
      </w:r>
      <w:r w:rsidR="009343D0">
        <w:t xml:space="preserve"> compliance with safety standards; IEC,AS/NZ, EN</w:t>
      </w:r>
    </w:p>
    <w:p w:rsidR="00167001" w:rsidRDefault="009343D0" w:rsidP="00167001">
      <w:pPr>
        <w:pStyle w:val="CVbody"/>
        <w:numPr>
          <w:ilvl w:val="0"/>
          <w:numId w:val="13"/>
        </w:numPr>
        <w:ind w:left="1440"/>
      </w:pPr>
      <w:r>
        <w:t>Gathering data from field tests, simulating real data in lab</w:t>
      </w:r>
    </w:p>
    <w:p w:rsidR="009343D0" w:rsidRDefault="009343D0" w:rsidP="009343D0">
      <w:pPr>
        <w:pStyle w:val="CVbody"/>
        <w:numPr>
          <w:ilvl w:val="0"/>
          <w:numId w:val="13"/>
        </w:numPr>
        <w:ind w:left="1440"/>
      </w:pPr>
      <w:r>
        <w:t>Design architecture, HW design and SW implementation for independent safety module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Working on legacy codes, debugging and improving</w:t>
      </w:r>
    </w:p>
    <w:p w:rsidR="00996EB9" w:rsidRDefault="00996EB9" w:rsidP="00167001">
      <w:pPr>
        <w:pStyle w:val="CVbody"/>
        <w:numPr>
          <w:ilvl w:val="0"/>
          <w:numId w:val="13"/>
        </w:numPr>
        <w:ind w:left="1440"/>
      </w:pPr>
      <w:r>
        <w:t>Code reviewing</w:t>
      </w:r>
    </w:p>
    <w:p w:rsidR="00167001" w:rsidRDefault="00167001" w:rsidP="00167001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5B2F08" w:rsidRDefault="005B2F08" w:rsidP="005B2F08">
      <w:pPr>
        <w:pStyle w:val="CVbody"/>
        <w:numPr>
          <w:ilvl w:val="0"/>
          <w:numId w:val="14"/>
        </w:numPr>
      </w:pPr>
      <w:r>
        <w:t>Suggested ideas for designing safety module and actively contributed to design discussions</w:t>
      </w:r>
    </w:p>
    <w:p w:rsidR="009343D0" w:rsidRDefault="00512607" w:rsidP="00512607">
      <w:pPr>
        <w:pStyle w:val="CVbody"/>
        <w:numPr>
          <w:ilvl w:val="0"/>
          <w:numId w:val="14"/>
        </w:numPr>
      </w:pPr>
      <w:r>
        <w:t>Red</w:t>
      </w:r>
      <w:r w:rsidR="009343D0">
        <w:t>esign</w:t>
      </w:r>
      <w:r w:rsidR="0078709F">
        <w:t>ed</w:t>
      </w:r>
      <w:r w:rsidR="00167001">
        <w:t xml:space="preserve"> </w:t>
      </w:r>
      <w:r w:rsidR="009343D0">
        <w:t xml:space="preserve">signal processing method that enabled us to perform in-pulse calculations </w:t>
      </w:r>
    </w:p>
    <w:p w:rsidR="00417D5D" w:rsidRPr="00417D5D" w:rsidRDefault="00417D5D" w:rsidP="0078709F">
      <w:pPr>
        <w:pStyle w:val="CVbody"/>
        <w:numPr>
          <w:ilvl w:val="0"/>
          <w:numId w:val="14"/>
        </w:numPr>
      </w:pPr>
      <w:r w:rsidRPr="00417D5D">
        <w:t>Provid</w:t>
      </w:r>
      <w:r w:rsidR="0078709F">
        <w:t>ed</w:t>
      </w:r>
      <w:r w:rsidRPr="00417D5D">
        <w:t xml:space="preserve"> ideas to increase </w:t>
      </w:r>
      <w:r w:rsidR="0078709F">
        <w:t xml:space="preserve">software </w:t>
      </w:r>
      <w:r w:rsidRPr="00417D5D">
        <w:t>development pace</w:t>
      </w:r>
    </w:p>
    <w:p w:rsidR="00167001" w:rsidRDefault="0078709F" w:rsidP="00417D5D">
      <w:pPr>
        <w:pStyle w:val="CVbody"/>
        <w:numPr>
          <w:ilvl w:val="0"/>
          <w:numId w:val="14"/>
        </w:numPr>
      </w:pPr>
      <w:r>
        <w:t xml:space="preserve">Improved the cooperation between HW and SW team by a common understanding </w:t>
      </w:r>
      <w:r w:rsidR="00417D5D" w:rsidRPr="00417D5D">
        <w:t xml:space="preserve"> </w:t>
      </w:r>
    </w:p>
    <w:p w:rsidR="000F55BC" w:rsidRPr="00417D5D" w:rsidRDefault="000F55BC" w:rsidP="000F55BC">
      <w:pPr>
        <w:pStyle w:val="CVbody"/>
        <w:numPr>
          <w:ilvl w:val="0"/>
          <w:numId w:val="14"/>
        </w:numPr>
      </w:pPr>
      <w:r>
        <w:t>3 times titled as “Engineer of the sprint”</w:t>
      </w:r>
    </w:p>
    <w:p w:rsidR="00512607" w:rsidRDefault="00512607" w:rsidP="00512607">
      <w:pPr>
        <w:pStyle w:val="CVbody"/>
        <w:numPr>
          <w:ilvl w:val="0"/>
          <w:numId w:val="14"/>
        </w:numPr>
      </w:pPr>
      <w:r>
        <w:t>Involved in fixing mixed HW/SW bugs and cooperated in catching some HW issues</w:t>
      </w:r>
    </w:p>
    <w:p w:rsidR="00417D5D" w:rsidRPr="00303243" w:rsidRDefault="00417D5D" w:rsidP="00417D5D">
      <w:pPr>
        <w:pStyle w:val="CVbody"/>
        <w:ind w:left="1440"/>
        <w:rPr>
          <w:color w:val="A6A6A6" w:themeColor="background1" w:themeShade="A6"/>
        </w:rPr>
      </w:pPr>
    </w:p>
    <w:p w:rsidR="00167001" w:rsidRPr="001572D8" w:rsidRDefault="00167001" w:rsidP="004B6194">
      <w:pPr>
        <w:pStyle w:val="CVbody"/>
        <w:tabs>
          <w:tab w:val="clear" w:pos="2700"/>
          <w:tab w:val="left" w:pos="2970"/>
          <w:tab w:val="left" w:pos="7830"/>
        </w:tabs>
        <w:ind w:left="0"/>
      </w:pPr>
      <w:r w:rsidRPr="008211FD">
        <w:rPr>
          <w:b/>
          <w:bCs/>
        </w:rPr>
        <w:t>Embedded designe</w:t>
      </w:r>
      <w:r w:rsidR="004B6194">
        <w:rPr>
          <w:b/>
          <w:bCs/>
        </w:rPr>
        <w:t xml:space="preserve">r, system </w:t>
      </w:r>
      <w:r w:rsidR="004B6194" w:rsidRPr="00385F60">
        <w:rPr>
          <w:b/>
          <w:bCs/>
        </w:rPr>
        <w:t>architecture</w:t>
      </w:r>
      <w:r w:rsidR="00A27DFF" w:rsidRPr="00385F60">
        <w:rPr>
          <w:b/>
          <w:bCs/>
        </w:rPr>
        <w:t>, RF designer, Analogue designer</w:t>
      </w:r>
      <w:r w:rsidRPr="001572D8">
        <w:tab/>
      </w:r>
      <w:r w:rsidRPr="001572D8">
        <w:tab/>
        <w:t>2005-201</w:t>
      </w:r>
      <w:r>
        <w:t>5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r w:rsidRPr="005F68E6">
        <w:rPr>
          <w:b/>
          <w:bCs/>
          <w:lang w:val="en-GB"/>
        </w:rPr>
        <w:t>Pardazesh</w:t>
      </w:r>
      <w:r w:rsidRPr="008211FD">
        <w:rPr>
          <w:b/>
          <w:bCs/>
        </w:rPr>
        <w:t xml:space="preserve"> </w:t>
      </w:r>
      <w:r w:rsidRPr="005F68E6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Ltd.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A27DFF">
      <w:pPr>
        <w:pStyle w:val="CVbody"/>
        <w:ind w:left="0"/>
      </w:pPr>
      <w:r>
        <w:t>An</w:t>
      </w:r>
      <w:r w:rsidRPr="001572D8">
        <w:t xml:space="preserve"> agile, </w:t>
      </w:r>
      <w:r w:rsidRPr="008211FD">
        <w:t>small</w:t>
      </w:r>
      <w:r w:rsidRPr="001572D8">
        <w:t xml:space="preserve"> size, </w:t>
      </w:r>
      <w:r w:rsidRPr="008211FD">
        <w:t>high</w:t>
      </w:r>
      <w:r w:rsidRPr="001572D8">
        <w:t xml:space="preserve">-tech Company performing </w:t>
      </w:r>
      <w:r w:rsidR="00A27DFF">
        <w:t>high-level</w:t>
      </w:r>
      <w:r>
        <w:t xml:space="preserve"> </w:t>
      </w:r>
      <w:r w:rsidRPr="001572D8">
        <w:t>R&amp;D proj</w:t>
      </w:r>
      <w:r>
        <w:t>ects</w:t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4B6194" w:rsidRDefault="004B6194" w:rsidP="004B6194">
      <w:pPr>
        <w:pStyle w:val="CVbody"/>
        <w:numPr>
          <w:ilvl w:val="0"/>
          <w:numId w:val="13"/>
        </w:numPr>
        <w:ind w:left="1440"/>
      </w:pPr>
      <w:r>
        <w:t>HW and SW designing for DSP systems, SDR platforms</w:t>
      </w:r>
    </w:p>
    <w:p w:rsidR="00430D44" w:rsidRPr="00430D44" w:rsidRDefault="00430D44" w:rsidP="00430D44">
      <w:pPr>
        <w:pStyle w:val="CVbody"/>
        <w:numPr>
          <w:ilvl w:val="0"/>
          <w:numId w:val="13"/>
        </w:numPr>
        <w:ind w:left="1440"/>
      </w:pPr>
      <w:r w:rsidRPr="00430D44">
        <w:t>Designing RF modules using MMIC’s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t>Designing mixed systems (HW&amp;SW)</w:t>
      </w:r>
      <w:r w:rsidR="00167001">
        <w:t>; schematic and PCB</w:t>
      </w:r>
    </w:p>
    <w:p w:rsidR="00167001" w:rsidRDefault="00167001" w:rsidP="00430D44">
      <w:pPr>
        <w:pStyle w:val="CVbody"/>
        <w:numPr>
          <w:ilvl w:val="0"/>
          <w:numId w:val="13"/>
        </w:numPr>
        <w:ind w:left="1440"/>
      </w:pPr>
      <w:r>
        <w:t>Programming embedded systems with C</w:t>
      </w:r>
    </w:p>
    <w:p w:rsidR="004D7005" w:rsidRDefault="004D7005" w:rsidP="004D7005">
      <w:pPr>
        <w:pStyle w:val="CVbody"/>
        <w:numPr>
          <w:ilvl w:val="0"/>
          <w:numId w:val="13"/>
        </w:numPr>
        <w:ind w:left="1440"/>
      </w:pPr>
      <w:r>
        <w:t>Designing WSN systems; High level</w:t>
      </w:r>
    </w:p>
    <w:p w:rsidR="00A27DFF" w:rsidRDefault="00167001" w:rsidP="00A27DFF">
      <w:pPr>
        <w:pStyle w:val="CVbody"/>
        <w:numPr>
          <w:ilvl w:val="0"/>
          <w:numId w:val="13"/>
        </w:numPr>
        <w:ind w:left="1440"/>
      </w:pPr>
      <w:r>
        <w:t>Choosing and setting up platforms; ARM, PIC and AVR microcontrollers, Piccolo and floating point DSP’s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Designing and implementing serial protocols for wireless projects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t>Technical n</w:t>
      </w:r>
      <w:r w:rsidR="00167001">
        <w:t>egotiat</w:t>
      </w:r>
      <w:r>
        <w:t>ing</w:t>
      </w:r>
      <w:r w:rsidR="00167001">
        <w:t xml:space="preserve"> with the costumer, providing solution and choosing platform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Proof-of-Principle,</w:t>
      </w:r>
      <w:r w:rsidRPr="00442BF2">
        <w:t xml:space="preserve"> </w:t>
      </w:r>
      <w:r>
        <w:t>Form Study and/or functional prototyping</w:t>
      </w:r>
    </w:p>
    <w:p w:rsidR="00167001" w:rsidRPr="004B6194" w:rsidRDefault="00167001" w:rsidP="00167001">
      <w:pPr>
        <w:pStyle w:val="CVbody"/>
        <w:numPr>
          <w:ilvl w:val="0"/>
          <w:numId w:val="13"/>
        </w:numPr>
        <w:ind w:left="1440"/>
      </w:pPr>
      <w:r w:rsidRPr="004B6194">
        <w:t>Replacing RS-232 and RS-485 communication with ISM-band wireless modules in some old control systems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 xml:space="preserve">Implementing battery management functions in hand-held products </w:t>
      </w:r>
    </w:p>
    <w:p w:rsidR="00167001" w:rsidRDefault="00167001" w:rsidP="00167001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335784" w:rsidRDefault="00335784" w:rsidP="004B6194">
      <w:pPr>
        <w:pStyle w:val="CVbody"/>
        <w:numPr>
          <w:ilvl w:val="0"/>
          <w:numId w:val="14"/>
        </w:numPr>
      </w:pPr>
      <w:r>
        <w:t xml:space="preserve">Designed and implemented a high-tech AD-HOC FH-SS handheld wireless radio, using TI </w:t>
      </w:r>
      <w:r w:rsidR="0042793B">
        <w:t xml:space="preserve">DSP’s and Analog Devices </w:t>
      </w:r>
      <w:r w:rsidR="00EC5784">
        <w:t xml:space="preserve">ISM-band </w:t>
      </w:r>
      <w:r w:rsidR="0042793B">
        <w:t>transceiver modules</w:t>
      </w:r>
    </w:p>
    <w:p w:rsidR="00B32980" w:rsidRDefault="00B32980" w:rsidP="00B32980">
      <w:pPr>
        <w:pStyle w:val="CVbody"/>
        <w:numPr>
          <w:ilvl w:val="0"/>
          <w:numId w:val="14"/>
        </w:numPr>
      </w:pPr>
      <w:r>
        <w:lastRenderedPageBreak/>
        <w:t xml:space="preserve">Designed and implemented a secure FH-SS video down-link for UAV’s </w:t>
      </w:r>
    </w:p>
    <w:p w:rsidR="00167001" w:rsidRPr="004B6194" w:rsidRDefault="00167001" w:rsidP="00167001">
      <w:pPr>
        <w:pStyle w:val="CVbody"/>
        <w:numPr>
          <w:ilvl w:val="0"/>
          <w:numId w:val="14"/>
        </w:numPr>
      </w:pPr>
      <w:r w:rsidRPr="004B6194">
        <w:t>Introduced a new idea of combining MAC and PHY layers in a frequency-hopping Ad-Hoc radio with a state-of-the-art robust routing algorithm</w:t>
      </w:r>
    </w:p>
    <w:p w:rsidR="00167001" w:rsidRDefault="00167001" w:rsidP="00167001">
      <w:pPr>
        <w:pStyle w:val="CVbody"/>
        <w:numPr>
          <w:ilvl w:val="0"/>
          <w:numId w:val="14"/>
        </w:numPr>
      </w:pPr>
      <w:r>
        <w:t>Developed a low-cost reliable embedded system to control chemical and pharmaceutical manufacturing systems with complicated processes</w:t>
      </w:r>
    </w:p>
    <w:p w:rsidR="00167001" w:rsidRDefault="00167001" w:rsidP="00167001">
      <w:pPr>
        <w:pStyle w:val="CVbody"/>
        <w:numPr>
          <w:ilvl w:val="0"/>
          <w:numId w:val="14"/>
        </w:numPr>
      </w:pPr>
      <w:r>
        <w:t>Eye-catching records of budget and delivery time for 4 embedded control projects</w:t>
      </w:r>
    </w:p>
    <w:p w:rsidR="00A27DFF" w:rsidRDefault="00A27DFF" w:rsidP="00A27DFF">
      <w:pPr>
        <w:pStyle w:val="CVbody"/>
        <w:numPr>
          <w:ilvl w:val="0"/>
          <w:numId w:val="14"/>
        </w:numPr>
      </w:pPr>
      <w:r>
        <w:t xml:space="preserve">Suggesting a new communication system in a parking management/guidance system, led to wiring costs being halved; using WSN, Ad-Hoc and </w:t>
      </w:r>
      <w:r w:rsidR="004D7005">
        <w:t>short-range-</w:t>
      </w:r>
      <w:r>
        <w:t>wireless technologies</w:t>
      </w:r>
    </w:p>
    <w:p w:rsidR="00167001" w:rsidRPr="00303243" w:rsidRDefault="00167001" w:rsidP="00167001">
      <w:pPr>
        <w:pStyle w:val="CVbody"/>
        <w:rPr>
          <w:color w:val="A6A6A6" w:themeColor="background1" w:themeShade="A6"/>
        </w:rPr>
      </w:pPr>
    </w:p>
    <w:p w:rsidR="00944280" w:rsidRPr="001572D8" w:rsidRDefault="00944280" w:rsidP="00FB5EED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 xml:space="preserve">Digital electronics </w:t>
      </w:r>
      <w:r w:rsidR="00FB5EED">
        <w:rPr>
          <w:b/>
          <w:bCs/>
        </w:rPr>
        <w:t>e</w:t>
      </w:r>
      <w:r>
        <w:rPr>
          <w:b/>
          <w:bCs/>
        </w:rPr>
        <w:t>ngineer,</w:t>
      </w:r>
      <w:r w:rsidRPr="008211FD">
        <w:rPr>
          <w:b/>
          <w:bCs/>
        </w:rPr>
        <w:t xml:space="preserve"> </w:t>
      </w:r>
      <w:r w:rsidR="006543B6">
        <w:rPr>
          <w:b/>
          <w:bCs/>
        </w:rPr>
        <w:t>Driver/Firmware developer</w:t>
      </w:r>
      <w:r w:rsidRPr="001572D8">
        <w:tab/>
      </w:r>
      <w:r w:rsidRPr="001572D8">
        <w:tab/>
        <w:t>200</w:t>
      </w:r>
      <w:r w:rsidR="006543B6">
        <w:t>2</w:t>
      </w:r>
      <w:r w:rsidRPr="001572D8">
        <w:t>-20</w:t>
      </w:r>
      <w:r w:rsidR="006543B6">
        <w:t>05</w:t>
      </w:r>
    </w:p>
    <w:p w:rsidR="00944280" w:rsidRPr="008211FD" w:rsidRDefault="00944280" w:rsidP="00944280">
      <w:pPr>
        <w:pStyle w:val="CVbody"/>
        <w:ind w:left="0"/>
        <w:rPr>
          <w:b/>
          <w:bCs/>
          <w:i/>
          <w:iCs/>
          <w:sz w:val="20"/>
        </w:rPr>
      </w:pPr>
      <w:r w:rsidRPr="00303243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</w:t>
      </w:r>
      <w:r w:rsidR="006543B6">
        <w:rPr>
          <w:b/>
          <w:bCs/>
        </w:rPr>
        <w:t xml:space="preserve">Negar </w:t>
      </w:r>
      <w:r w:rsidRPr="008211FD">
        <w:rPr>
          <w:b/>
          <w:bCs/>
        </w:rPr>
        <w:t>Ltd.</w:t>
      </w:r>
      <w:r w:rsidRPr="008211FD">
        <w:rPr>
          <w:b/>
          <w:bCs/>
          <w:i/>
          <w:iCs/>
          <w:sz w:val="20"/>
        </w:rPr>
        <w:tab/>
      </w:r>
    </w:p>
    <w:p w:rsidR="00944280" w:rsidRDefault="006543B6" w:rsidP="006543B6">
      <w:pPr>
        <w:pStyle w:val="CVbody"/>
        <w:ind w:left="0"/>
      </w:pPr>
      <w:r>
        <w:t>Developer of laboratory and broadcast products</w:t>
      </w:r>
    </w:p>
    <w:p w:rsidR="00944280" w:rsidRDefault="00944280" w:rsidP="00944280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944280" w:rsidRDefault="00944280" w:rsidP="006543B6">
      <w:pPr>
        <w:pStyle w:val="CVbody"/>
        <w:numPr>
          <w:ilvl w:val="0"/>
          <w:numId w:val="13"/>
        </w:numPr>
        <w:ind w:left="1440"/>
      </w:pPr>
      <w:r>
        <w:t>D</w:t>
      </w:r>
      <w:r w:rsidR="00850240">
        <w:t>igital hardware designing</w:t>
      </w:r>
      <w:r>
        <w:t>; schematic and PCB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veloping peripheral drivers for DSP and microcontroller in C and assembly</w:t>
      </w:r>
    </w:p>
    <w:p w:rsidR="004C026D" w:rsidRDefault="004C026D" w:rsidP="004C026D">
      <w:pPr>
        <w:pStyle w:val="CVbody"/>
        <w:numPr>
          <w:ilvl w:val="0"/>
          <w:numId w:val="13"/>
        </w:numPr>
        <w:ind w:left="1440"/>
      </w:pPr>
      <w:bookmarkStart w:id="0" w:name="_GoBack"/>
      <w:bookmarkEnd w:id="0"/>
      <w:r>
        <w:t>Designing signal processing algorithms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signing and testing analogue interfaces</w:t>
      </w:r>
      <w:r w:rsidR="001A26A3">
        <w:t xml:space="preserve"> and high precision circuits</w:t>
      </w:r>
    </w:p>
    <w:p w:rsidR="00CF2F1B" w:rsidRDefault="00CF2F1B" w:rsidP="00CF2F1B">
      <w:pPr>
        <w:pStyle w:val="CVbody"/>
        <w:numPr>
          <w:ilvl w:val="0"/>
          <w:numId w:val="13"/>
        </w:numPr>
        <w:ind w:left="1440"/>
      </w:pPr>
      <w:r>
        <w:t>Planning and teaching costumers training courses</w:t>
      </w:r>
    </w:p>
    <w:p w:rsidR="002C5D9A" w:rsidRDefault="002C5D9A" w:rsidP="003A7488">
      <w:pPr>
        <w:pStyle w:val="CVbody"/>
        <w:ind w:left="720"/>
        <w:rPr>
          <w:u w:val="single"/>
        </w:rPr>
      </w:pPr>
    </w:p>
    <w:p w:rsidR="003A7488" w:rsidRPr="00A76FD4" w:rsidRDefault="003A7488" w:rsidP="003A7488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3A7488" w:rsidRDefault="00A9092A" w:rsidP="00A22BB2">
      <w:pPr>
        <w:pStyle w:val="CVbody"/>
        <w:numPr>
          <w:ilvl w:val="0"/>
          <w:numId w:val="14"/>
        </w:numPr>
      </w:pPr>
      <w:r>
        <w:t>Reached</w:t>
      </w:r>
      <w:r w:rsidR="003A7488">
        <w:t xml:space="preserve"> the record of 100MS/s sampling rate</w:t>
      </w:r>
      <w:r w:rsidR="00A22BB2">
        <w:t xml:space="preserve"> and</w:t>
      </w:r>
      <w:r w:rsidR="003A7488">
        <w:t xml:space="preserve"> </w:t>
      </w:r>
      <w:r w:rsidR="00A22BB2">
        <w:t xml:space="preserve">13.5 ENOB </w:t>
      </w:r>
      <w:r w:rsidR="003A7488">
        <w:t xml:space="preserve">with an acquisition board </w:t>
      </w:r>
    </w:p>
    <w:p w:rsidR="00A22BB2" w:rsidRDefault="00A22BB2" w:rsidP="00A22BB2">
      <w:pPr>
        <w:pStyle w:val="CVbody"/>
        <w:numPr>
          <w:ilvl w:val="0"/>
          <w:numId w:val="14"/>
        </w:numPr>
      </w:pPr>
      <w:r>
        <w:t>Cut the hardware cost of future projects by 80% suggesting and developing a general purpose SDR platform</w:t>
      </w:r>
    </w:p>
    <w:p w:rsidR="00442BF2" w:rsidRDefault="00442BF2" w:rsidP="00442BF2">
      <w:pPr>
        <w:pStyle w:val="CVbody"/>
      </w:pPr>
    </w:p>
    <w:p w:rsidR="00F866A2" w:rsidRPr="001572D8" w:rsidRDefault="00FB5EED" w:rsidP="00FB5EED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Signal processing group member</w:t>
      </w:r>
      <w:r w:rsidR="00F866A2" w:rsidRPr="001572D8">
        <w:tab/>
      </w:r>
      <w:r w:rsidR="00F866A2" w:rsidRPr="001572D8">
        <w:tab/>
        <w:t>200</w:t>
      </w:r>
      <w:r>
        <w:t>0</w:t>
      </w:r>
      <w:r w:rsidR="00F866A2" w:rsidRPr="001572D8">
        <w:t>-20</w:t>
      </w:r>
      <w:r w:rsidR="00F866A2">
        <w:t>0</w:t>
      </w:r>
      <w:r>
        <w:t>2</w:t>
      </w:r>
    </w:p>
    <w:p w:rsidR="00F866A2" w:rsidRPr="008211FD" w:rsidRDefault="00FB5EED" w:rsidP="00F866A2">
      <w:pPr>
        <w:pStyle w:val="CVbody"/>
        <w:ind w:left="0"/>
        <w:rPr>
          <w:b/>
          <w:bCs/>
          <w:i/>
          <w:iCs/>
          <w:sz w:val="20"/>
        </w:rPr>
      </w:pPr>
      <w:r>
        <w:rPr>
          <w:b/>
          <w:bCs/>
        </w:rPr>
        <w:t xml:space="preserve">Professor </w:t>
      </w:r>
      <w:r w:rsidRPr="00303243">
        <w:rPr>
          <w:b/>
          <w:bCs/>
          <w:lang w:val="en-GB"/>
        </w:rPr>
        <w:t>Hesabi</w:t>
      </w:r>
      <w:r>
        <w:rPr>
          <w:b/>
          <w:bCs/>
        </w:rPr>
        <w:t xml:space="preserve"> organization (NGO)</w:t>
      </w:r>
    </w:p>
    <w:p w:rsidR="00C86D73" w:rsidRDefault="00C86D73" w:rsidP="00C86D73">
      <w:pPr>
        <w:pStyle w:val="CVbody"/>
        <w:ind w:left="0"/>
      </w:pPr>
      <w:r>
        <w:t xml:space="preserve">A scientific and research </w:t>
      </w:r>
      <w:r>
        <w:rPr>
          <w:rStyle w:val="tgc"/>
        </w:rPr>
        <w:t>non-governmental organization</w:t>
      </w:r>
    </w:p>
    <w:p w:rsidR="00C86D73" w:rsidRDefault="00C86D73" w:rsidP="00C86D73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PCB design, montage, primary tests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Developing DSP drivers with assembly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System test and evaluating</w:t>
      </w:r>
    </w:p>
    <w:p w:rsidR="00C86D73" w:rsidRPr="00A76FD4" w:rsidRDefault="00C86D73" w:rsidP="00C86D73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:</w:t>
      </w:r>
    </w:p>
    <w:p w:rsidR="00C86D73" w:rsidRDefault="00A9092A" w:rsidP="00A9092A">
      <w:pPr>
        <w:pStyle w:val="CVbody"/>
        <w:numPr>
          <w:ilvl w:val="0"/>
          <w:numId w:val="14"/>
        </w:numPr>
      </w:pPr>
      <w:r>
        <w:t>As a team member, managed</w:t>
      </w:r>
      <w:r w:rsidR="00C86D73">
        <w:t xml:space="preserve"> to develop a portable battery-powered</w:t>
      </w:r>
      <w:r>
        <w:t xml:space="preserve"> DSP-based ANC (Active </w:t>
      </w:r>
      <w:r w:rsidR="00C86D73">
        <w:t>noise</w:t>
      </w:r>
      <w:r>
        <w:t xml:space="preserve"> </w:t>
      </w:r>
      <w:r w:rsidR="00C86D73">
        <w:t>controller</w:t>
      </w:r>
      <w:r>
        <w:t>)</w:t>
      </w:r>
      <w:r w:rsidR="00C86D73">
        <w:t xml:space="preserve">  </w:t>
      </w:r>
    </w:p>
    <w:p w:rsidR="00AF4F8E" w:rsidRDefault="00AF4F8E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t>E</w:t>
      </w:r>
      <w:r>
        <w:rPr>
          <w:rStyle w:val="CVheaderChar"/>
        </w:rPr>
        <w:t>ducation</w:t>
      </w:r>
    </w:p>
    <w:p w:rsidR="00AF4F8E" w:rsidRDefault="001233D0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oyOfWs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AF4F8E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 w:rsidRPr="00F1294E">
        <w:rPr>
          <w:b/>
          <w:bCs/>
          <w:lang w:bidi="fa-IR"/>
        </w:rPr>
        <w:t xml:space="preserve">M.Sc. in </w:t>
      </w:r>
      <w:r>
        <w:rPr>
          <w:b/>
          <w:bCs/>
          <w:lang w:bidi="fa-IR"/>
        </w:rPr>
        <w:t xml:space="preserve">Digital </w:t>
      </w:r>
      <w:r w:rsidRPr="00F1294E">
        <w:rPr>
          <w:b/>
          <w:bCs/>
          <w:lang w:bidi="fa-IR"/>
        </w:rPr>
        <w:t xml:space="preserve">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  <w:t>2000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  <w:r>
        <w:rPr>
          <w:b/>
          <w:bCs/>
        </w:rPr>
        <w:t xml:space="preserve"> </w:t>
      </w:r>
    </w:p>
    <w:p w:rsidR="00EE1984" w:rsidRPr="001572D8" w:rsidRDefault="00EE1984" w:rsidP="00EE1984">
      <w:pPr>
        <w:pStyle w:val="CVbody"/>
        <w:ind w:left="0"/>
      </w:pPr>
      <w:r w:rsidRPr="001572D8">
        <w:t>Thesis: Debugging method for parallel-processing DSP systems</w:t>
      </w:r>
    </w:p>
    <w:p w:rsidR="008451A7" w:rsidRDefault="008451A7" w:rsidP="00A9092A">
      <w:pPr>
        <w:pStyle w:val="CVbody"/>
        <w:tabs>
          <w:tab w:val="clear" w:pos="2700"/>
        </w:tabs>
        <w:ind w:left="0"/>
        <w:rPr>
          <w:lang w:bidi="fa-IR"/>
        </w:rPr>
      </w:pPr>
      <w:r w:rsidRPr="00C711BC">
        <w:rPr>
          <w:lang w:bidi="fa-IR"/>
        </w:rPr>
        <w:tab/>
        <w:t xml:space="preserve">Implemented </w:t>
      </w:r>
      <w:r w:rsidR="00A9092A">
        <w:rPr>
          <w:lang w:bidi="fa-IR"/>
        </w:rPr>
        <w:t>o</w:t>
      </w:r>
      <w:r w:rsidRPr="00C711BC">
        <w:rPr>
          <w:lang w:bidi="fa-IR"/>
        </w:rPr>
        <w:t xml:space="preserve">n a platform consisting 4 </w:t>
      </w:r>
      <w:r w:rsidR="00A9092A">
        <w:rPr>
          <w:lang w:bidi="fa-IR"/>
        </w:rPr>
        <w:t>floating-point digital-signal-processors</w:t>
      </w:r>
    </w:p>
    <w:p w:rsidR="00EE1984" w:rsidRDefault="00EE1984" w:rsidP="00EE1984">
      <w:pPr>
        <w:pStyle w:val="CVbody"/>
        <w:ind w:left="0"/>
        <w:rPr>
          <w:b/>
          <w:bCs/>
          <w:lang w:bidi="fa-IR"/>
        </w:rPr>
      </w:pP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>
        <w:rPr>
          <w:b/>
          <w:bCs/>
          <w:lang w:bidi="fa-IR"/>
        </w:rPr>
        <w:t>B</w:t>
      </w:r>
      <w:r w:rsidRPr="00F1294E">
        <w:rPr>
          <w:b/>
          <w:bCs/>
          <w:lang w:bidi="fa-IR"/>
        </w:rPr>
        <w:t xml:space="preserve">.Sc. in 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>1998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</w:p>
    <w:p w:rsidR="00EE1984" w:rsidRPr="001572D8" w:rsidRDefault="00EE1984" w:rsidP="00EE1984">
      <w:pPr>
        <w:pStyle w:val="CVbody"/>
        <w:ind w:left="0"/>
      </w:pPr>
      <w:r>
        <w:t>Final project</w:t>
      </w:r>
      <w:r w:rsidRPr="001572D8">
        <w:t>: Implementing a narrowband FSK transceiver</w:t>
      </w:r>
    </w:p>
    <w:p w:rsidR="008451A7" w:rsidRDefault="008451A7" w:rsidP="00B16EF2">
      <w:pPr>
        <w:pStyle w:val="CVbody"/>
        <w:tabs>
          <w:tab w:val="clear" w:pos="2700"/>
        </w:tabs>
        <w:ind w:left="0"/>
      </w:pPr>
      <w:r>
        <w:tab/>
        <w:t>Controlled and used by a MCS-51 microcontroller</w:t>
      </w:r>
    </w:p>
    <w:p w:rsidR="00912D3A" w:rsidRPr="001572D8" w:rsidRDefault="00912D3A" w:rsidP="008451A7">
      <w:pPr>
        <w:pStyle w:val="CVbody"/>
        <w:tabs>
          <w:tab w:val="clear" w:pos="2700"/>
        </w:tabs>
        <w:ind w:left="0"/>
      </w:pPr>
    </w:p>
    <w:p w:rsidR="00EE1984" w:rsidRPr="001572D8" w:rsidRDefault="00EE1984" w:rsidP="00EE1984">
      <w:pPr>
        <w:ind w:right="-720"/>
        <w:rPr>
          <w:rFonts w:asciiTheme="minorHAnsi" w:hAnsiTheme="minorHAnsi" w:cstheme="minorBidi"/>
          <w:sz w:val="20"/>
        </w:rPr>
      </w:pP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Computer Skills</w:t>
      </w:r>
    </w:p>
    <w:p w:rsidR="00EE1984" w:rsidRDefault="001233D0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76LJZ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9092A" w:rsidRPr="001572D8" w:rsidRDefault="00A9092A" w:rsidP="00A9092A">
      <w:pPr>
        <w:pStyle w:val="CVbody"/>
        <w:rPr>
          <w:sz w:val="20"/>
        </w:rPr>
      </w:pPr>
      <w:proofErr w:type="spellStart"/>
      <w:r w:rsidRPr="001572D8">
        <w:t>Altium</w:t>
      </w:r>
      <w:proofErr w:type="spellEnd"/>
      <w:r w:rsidRPr="001572D8">
        <w:t xml:space="preserve">/ </w:t>
      </w:r>
      <w:proofErr w:type="spellStart"/>
      <w:r w:rsidRPr="001572D8">
        <w:t>Protel</w:t>
      </w:r>
      <w:proofErr w:type="spellEnd"/>
      <w:r w:rsidRPr="001572D8">
        <w:t xml:space="preserve"> 99SE</w:t>
      </w:r>
      <w:r>
        <w:tab/>
      </w:r>
      <w:r>
        <w:tab/>
      </w:r>
      <w:r>
        <w:tab/>
      </w:r>
      <w:r>
        <w:tab/>
      </w:r>
      <w:r>
        <w:tab/>
      </w:r>
      <w:r w:rsidRPr="001572D8">
        <w:t xml:space="preserve">Microsoft office  </w:t>
      </w:r>
    </w:p>
    <w:p w:rsidR="00A9092A" w:rsidRPr="001572D8" w:rsidRDefault="00A9092A" w:rsidP="00A9092A">
      <w:pPr>
        <w:pStyle w:val="CVbody"/>
        <w:rPr>
          <w:bCs/>
        </w:rPr>
      </w:pPr>
      <w:proofErr w:type="spellStart"/>
      <w:r w:rsidRPr="001572D8">
        <w:rPr>
          <w:bCs/>
        </w:rPr>
        <w:t>Keil</w:t>
      </w:r>
      <w:proofErr w:type="spellEnd"/>
      <w:r w:rsidRPr="001572D8">
        <w:rPr>
          <w:bCs/>
        </w:rPr>
        <w:t xml:space="preserve"> </w:t>
      </w:r>
      <w:proofErr w:type="spellStart"/>
      <w:r w:rsidRPr="001572D8">
        <w:rPr>
          <w:bCs/>
        </w:rPr>
        <w:t>uvision</w:t>
      </w:r>
      <w:proofErr w:type="spellEnd"/>
      <w:r w:rsidRPr="001572D8">
        <w:t xml:space="preserve"> </w:t>
      </w:r>
      <w:r>
        <w:tab/>
      </w:r>
      <w:r>
        <w:tab/>
      </w:r>
      <w:r>
        <w:tab/>
      </w:r>
      <w:r>
        <w:tab/>
      </w:r>
      <w:r w:rsidRPr="001572D8">
        <w:tab/>
        <w:t>Microsoft C#</w:t>
      </w:r>
    </w:p>
    <w:p w:rsidR="00A9092A" w:rsidRPr="001572D8" w:rsidRDefault="00A9092A" w:rsidP="00A9092A">
      <w:pPr>
        <w:pStyle w:val="CVbody"/>
      </w:pPr>
      <w:r w:rsidRPr="001572D8">
        <w:t>TI code composer</w:t>
      </w:r>
      <w:r>
        <w:t>, Visual DSP</w:t>
      </w:r>
      <w:r>
        <w:tab/>
      </w:r>
      <w:r>
        <w:tab/>
      </w:r>
      <w:r>
        <w:tab/>
      </w:r>
      <w:r w:rsidRPr="001572D8">
        <w:tab/>
        <w:t>Microsoft VC++</w:t>
      </w:r>
    </w:p>
    <w:p w:rsidR="00A9092A" w:rsidRPr="001572D8" w:rsidRDefault="00A9092A" w:rsidP="00A9092A">
      <w:pPr>
        <w:pStyle w:val="CVbody"/>
      </w:pPr>
      <w:r w:rsidRPr="001572D8">
        <w:t>Xilinx ISE</w:t>
      </w:r>
      <w:r w:rsidRPr="001572D8">
        <w:tab/>
      </w:r>
      <w:r>
        <w:tab/>
      </w:r>
      <w:r>
        <w:tab/>
      </w:r>
      <w:r>
        <w:tab/>
      </w:r>
      <w:r>
        <w:tab/>
      </w:r>
      <w:r w:rsidRPr="001572D8">
        <w:t xml:space="preserve">Analog Devices simulation programs  </w:t>
      </w:r>
    </w:p>
    <w:p w:rsidR="00A9092A" w:rsidRDefault="00A9092A" w:rsidP="00A9092A">
      <w:pPr>
        <w:pStyle w:val="CVbody"/>
      </w:pPr>
      <w:r w:rsidRPr="001572D8">
        <w:t>Code Vision</w:t>
      </w:r>
      <w:r>
        <w:t>,</w:t>
      </w:r>
      <w:r w:rsidRPr="00A9092A">
        <w:rPr>
          <w:bCs/>
        </w:rPr>
        <w:t xml:space="preserve"> </w:t>
      </w:r>
      <w:proofErr w:type="spellStart"/>
      <w:r w:rsidRPr="001572D8">
        <w:rPr>
          <w:bCs/>
        </w:rPr>
        <w:t>Keil</w:t>
      </w:r>
      <w:proofErr w:type="spellEnd"/>
      <w:r w:rsidRPr="001572D8">
        <w:rPr>
          <w:bCs/>
        </w:rPr>
        <w:t xml:space="preserve"> </w:t>
      </w:r>
      <w:proofErr w:type="spellStart"/>
      <w:r w:rsidRPr="001572D8">
        <w:rPr>
          <w:bCs/>
        </w:rPr>
        <w:t>uvision</w:t>
      </w:r>
      <w:proofErr w:type="spellEnd"/>
      <w:r>
        <w:rPr>
          <w:bCs/>
        </w:rPr>
        <w:t>, Eclipse, AVR studio</w:t>
      </w:r>
      <w:r>
        <w:tab/>
      </w:r>
      <w:r>
        <w:tab/>
      </w:r>
      <w:r w:rsidRPr="001572D8">
        <w:t>AWR (RF simulation)</w:t>
      </w:r>
    </w:p>
    <w:p w:rsidR="00A9092A" w:rsidRPr="001572D8" w:rsidRDefault="00A9092A" w:rsidP="00A9092A">
      <w:pPr>
        <w:pStyle w:val="CVbody"/>
        <w:rPr>
          <w:bCs/>
        </w:rPr>
      </w:pPr>
      <w:r>
        <w:t>Team viewer (remote teaching and controlling)</w:t>
      </w:r>
      <w:r w:rsidRPr="00A9092A">
        <w:t xml:space="preserve"> </w:t>
      </w:r>
      <w:r>
        <w:tab/>
      </w:r>
      <w:r w:rsidRPr="001572D8">
        <w:t xml:space="preserve">Microsoft </w:t>
      </w:r>
      <w:r>
        <w:t>Visual Studio (.NET 2013)</w:t>
      </w:r>
    </w:p>
    <w:p w:rsidR="00A9092A" w:rsidRDefault="00A9092A" w:rsidP="00A9092A">
      <w:pPr>
        <w:pStyle w:val="CVbody"/>
      </w:pPr>
      <w:r>
        <w:t xml:space="preserve">Jira, </w:t>
      </w:r>
      <w:proofErr w:type="spellStart"/>
      <w:r>
        <w:t>Gitlab</w:t>
      </w:r>
      <w:proofErr w:type="spellEnd"/>
      <w:r>
        <w:t xml:space="preserve">, </w:t>
      </w:r>
      <w:proofErr w:type="spellStart"/>
      <w:r>
        <w:t>Git</w:t>
      </w:r>
      <w:proofErr w:type="spellEnd"/>
      <w:r>
        <w:t>, version control systems</w:t>
      </w:r>
      <w:r w:rsidR="00784C1E">
        <w:tab/>
      </w:r>
      <w:r w:rsidR="00784C1E">
        <w:tab/>
        <w:t>ProjectPlace</w:t>
      </w:r>
    </w:p>
    <w:p w:rsidR="00A9092A" w:rsidRDefault="00A9092A" w:rsidP="00A9092A">
      <w:pPr>
        <w:pStyle w:val="CVbody"/>
      </w:pP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Awards</w:t>
      </w:r>
    </w:p>
    <w:p w:rsidR="00EE1984" w:rsidRDefault="001233D0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" strokecolor="#4579b8 [3044]">
                <o:lock v:ext="edit" shapetype="f"/>
              </v:line>
            </w:pict>
          </mc:Fallback>
        </mc:AlternateConten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23B71" w:rsidRPr="001572D8" w:rsidRDefault="00972734" w:rsidP="00EE1984">
      <w:pPr>
        <w:pStyle w:val="CVbody"/>
        <w:ind w:left="0"/>
      </w:pPr>
      <w:r w:rsidRPr="001572D8">
        <w:t>3 s</w:t>
      </w:r>
      <w:r w:rsidR="00411330" w:rsidRPr="001572D8">
        <w:t>ilver medal</w:t>
      </w:r>
      <w:r w:rsidRPr="001572D8">
        <w:t>s</w:t>
      </w:r>
      <w:r w:rsidR="00411330" w:rsidRPr="001572D8">
        <w:t xml:space="preserve"> from physics, mathematics and computer students Olympiad</w:t>
      </w:r>
      <w:r w:rsidR="004E1321" w:rsidRPr="001572D8">
        <w:t>s</w:t>
      </w:r>
      <w:r w:rsidR="00411330" w:rsidRPr="001572D8">
        <w:t>, 1993</w:t>
      </w:r>
    </w:p>
    <w:p w:rsidR="0011707A" w:rsidRPr="001572D8" w:rsidRDefault="00972734" w:rsidP="00EE1984">
      <w:pPr>
        <w:pStyle w:val="CVbody"/>
        <w:ind w:left="0"/>
      </w:pPr>
      <w:r w:rsidRPr="001572D8">
        <w:t>2</w:t>
      </w:r>
      <w:r w:rsidRPr="001572D8">
        <w:rPr>
          <w:vertAlign w:val="superscript"/>
        </w:rPr>
        <w:t>nd</w:t>
      </w:r>
      <w:r w:rsidRPr="001572D8">
        <w:t xml:space="preserve"> </w:t>
      </w:r>
      <w:r w:rsidR="0011707A" w:rsidRPr="001572D8">
        <w:t xml:space="preserve">place in </w:t>
      </w:r>
      <w:r w:rsidR="008E2E7F" w:rsidRPr="001572D8">
        <w:t>university</w:t>
      </w:r>
      <w:r w:rsidR="004E1321" w:rsidRPr="001572D8">
        <w:t xml:space="preserve"> scientific </w:t>
      </w:r>
      <w:r w:rsidR="0011707A" w:rsidRPr="001572D8">
        <w:t>competitions</w:t>
      </w:r>
      <w:r w:rsidR="004E1321" w:rsidRPr="001572D8">
        <w:t xml:space="preserve"> among 150 students</w:t>
      </w:r>
      <w:r w:rsidR="0011707A" w:rsidRPr="001572D8">
        <w:t>, 1998</w:t>
      </w:r>
    </w:p>
    <w:p w:rsidR="0011707A" w:rsidRDefault="00972734" w:rsidP="00EE1984">
      <w:pPr>
        <w:pStyle w:val="CVbody"/>
        <w:ind w:left="0"/>
      </w:pPr>
      <w:r w:rsidRPr="001572D8">
        <w:t>8th</w:t>
      </w:r>
      <w:r w:rsidR="0011707A" w:rsidRPr="001572D8">
        <w:t xml:space="preserve"> place in national electrical</w:t>
      </w:r>
      <w:r w:rsidR="00BE5EAA" w:rsidRPr="001572D8">
        <w:t>/electronic</w:t>
      </w:r>
      <w:r w:rsidR="0011707A" w:rsidRPr="001572D8">
        <w:t xml:space="preserve"> engineering </w:t>
      </w:r>
      <w:r w:rsidR="004E1321" w:rsidRPr="001572D8">
        <w:t>O</w:t>
      </w:r>
      <w:r w:rsidR="0011707A" w:rsidRPr="001572D8">
        <w:t>lympiad, 2000</w:t>
      </w:r>
    </w:p>
    <w:p w:rsidR="00E37BCF" w:rsidRDefault="00E37BCF" w:rsidP="00EE1984">
      <w:pPr>
        <w:pStyle w:val="CVbody"/>
        <w:ind w:left="0"/>
      </w:pPr>
    </w:p>
    <w:p w:rsidR="00E37BCF" w:rsidRDefault="00E37BCF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Outside interests</w:t>
      </w:r>
    </w:p>
    <w:p w:rsidR="00E37BCF" w:rsidRDefault="001233D0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Zqn7y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E37BC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37BCF" w:rsidRDefault="00E37BCF" w:rsidP="0097738E">
      <w:pPr>
        <w:pStyle w:val="CVbody"/>
        <w:ind w:left="0"/>
      </w:pPr>
      <w:r w:rsidRPr="00E37BCF">
        <w:t>Chess (Fide Rating: 1624</w:t>
      </w:r>
      <w:r w:rsidR="003568D7">
        <w:t xml:space="preserve">, </w:t>
      </w:r>
      <w:proofErr w:type="spellStart"/>
      <w:r w:rsidR="0097738E">
        <w:t>Howick</w:t>
      </w:r>
      <w:proofErr w:type="spellEnd"/>
      <w:r w:rsidR="003568D7">
        <w:t xml:space="preserve"> club team member</w:t>
      </w:r>
      <w:r w:rsidRPr="00E37BCF">
        <w:t>)</w:t>
      </w:r>
      <w:r>
        <w:tab/>
      </w:r>
      <w:r w:rsidRPr="00E37BCF">
        <w:t>Team sports</w:t>
      </w:r>
      <w:r w:rsidR="0097738E">
        <w:t>, volleyball</w:t>
      </w:r>
    </w:p>
    <w:p w:rsidR="00E37BCF" w:rsidRDefault="0097738E" w:rsidP="00E37BCF">
      <w:pPr>
        <w:pStyle w:val="CVbody"/>
        <w:ind w:left="0"/>
      </w:pPr>
      <w:r>
        <w:t>Physics</w:t>
      </w:r>
      <w:r>
        <w:tab/>
      </w:r>
      <w:r>
        <w:tab/>
      </w:r>
      <w:r>
        <w:tab/>
      </w:r>
      <w:r>
        <w:tab/>
      </w:r>
      <w:r>
        <w:tab/>
      </w:r>
      <w:r w:rsidR="00E37BCF" w:rsidRPr="00E37BCF">
        <w:t>Classical music</w:t>
      </w:r>
    </w:p>
    <w:p w:rsidR="00E37BCF" w:rsidRPr="00E37BCF" w:rsidRDefault="00E37BCF" w:rsidP="00E37BCF">
      <w:pPr>
        <w:pStyle w:val="CVbody"/>
        <w:ind w:left="0"/>
      </w:pPr>
      <w:r>
        <w:t>P</w:t>
      </w:r>
      <w:r w:rsidRPr="00E37BCF">
        <w:t>sychology</w:t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D83B27">
        <w:t>Travelling</w:t>
      </w:r>
    </w:p>
    <w:p w:rsidR="00A23B71" w:rsidRPr="001572D8" w:rsidRDefault="00A23B71" w:rsidP="006963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2520"/>
        <w:rPr>
          <w:rFonts w:asciiTheme="minorHAnsi" w:hAnsiTheme="minorHAnsi" w:cstheme="minorBidi"/>
          <w:b/>
          <w:sz w:val="20"/>
        </w:rPr>
      </w:pPr>
    </w:p>
    <w:p w:rsidR="0090680A" w:rsidRDefault="0090680A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Referees</w:t>
      </w:r>
    </w:p>
    <w:p w:rsidR="0090680A" w:rsidRDefault="001233D0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0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KohtasQBAADh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90680A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C6057B" w:rsidRDefault="0090680A" w:rsidP="0090680A">
      <w:pPr>
        <w:pStyle w:val="CVbody"/>
        <w:ind w:left="0"/>
        <w:rPr>
          <w:lang w:val="en-NZ"/>
        </w:rPr>
      </w:pPr>
      <w:r>
        <w:rPr>
          <w:lang w:val="en-NZ"/>
        </w:rPr>
        <w:t>A</w:t>
      </w:r>
      <w:r w:rsidR="004E1321" w:rsidRPr="001572D8">
        <w:rPr>
          <w:lang w:val="en-NZ"/>
        </w:rPr>
        <w:t>vailable on request</w:t>
      </w:r>
      <w:r w:rsidR="00802742">
        <w:rPr>
          <w:lang w:val="en-NZ"/>
        </w:rPr>
        <w:t>*</w:t>
      </w:r>
    </w:p>
    <w:sectPr w:rsidR="00C6057B" w:rsidSect="00962B07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3330" w:rsidRDefault="00F13330">
      <w:r>
        <w:separator/>
      </w:r>
    </w:p>
  </w:endnote>
  <w:endnote w:type="continuationSeparator" w:id="0">
    <w:p w:rsidR="00F13330" w:rsidRDefault="00F13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1593908"/>
      <w:docPartObj>
        <w:docPartGallery w:val="Page Numbers (Bottom of Page)"/>
        <w:docPartUnique/>
      </w:docPartObj>
    </w:sdtPr>
    <w:sdtEndPr/>
    <w:sdtContent>
      <w:p w:rsidR="007707A3" w:rsidRDefault="003A461B">
        <w:pPr>
          <w:pStyle w:val="Footer"/>
          <w:jc w:val="center"/>
        </w:pPr>
        <w:r>
          <w:fldChar w:fldCharType="begin"/>
        </w:r>
        <w:r w:rsidR="007707A3">
          <w:instrText xml:space="preserve"> PAGE   \* MERGEFORMAT </w:instrText>
        </w:r>
        <w:r>
          <w:fldChar w:fldCharType="separate"/>
        </w:r>
        <w:r w:rsidR="004D700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7707A3" w:rsidRPr="00616DFF" w:rsidRDefault="007707A3">
    <w:pPr>
      <w:pStyle w:val="Footer"/>
      <w:rPr>
        <w:rFonts w:ascii="Arial Narrow" w:hAnsi="Arial Narrow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3330" w:rsidRDefault="00F13330">
      <w:r>
        <w:separator/>
      </w:r>
    </w:p>
  </w:footnote>
  <w:footnote w:type="continuationSeparator" w:id="0">
    <w:p w:rsidR="00F13330" w:rsidRDefault="00F133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1FD1"/>
    <w:multiLevelType w:val="hybridMultilevel"/>
    <w:tmpl w:val="01DEFE54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168E784F"/>
    <w:multiLevelType w:val="hybridMultilevel"/>
    <w:tmpl w:val="C69A8FA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18FC316F"/>
    <w:multiLevelType w:val="hybridMultilevel"/>
    <w:tmpl w:val="5A1EBA94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">
    <w:nsid w:val="1D212308"/>
    <w:multiLevelType w:val="hybridMultilevel"/>
    <w:tmpl w:val="5EA67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EE2ECC"/>
    <w:multiLevelType w:val="hybridMultilevel"/>
    <w:tmpl w:val="FA38F99C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>
    <w:nsid w:val="29AF4D99"/>
    <w:multiLevelType w:val="hybridMultilevel"/>
    <w:tmpl w:val="DB7469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D9D1DF0"/>
    <w:multiLevelType w:val="hybridMultilevel"/>
    <w:tmpl w:val="7D7C64A2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313F09C7"/>
    <w:multiLevelType w:val="hybridMultilevel"/>
    <w:tmpl w:val="AAF61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AF3D3A"/>
    <w:multiLevelType w:val="hybridMultilevel"/>
    <w:tmpl w:val="2ED042C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321514F9"/>
    <w:multiLevelType w:val="multilevel"/>
    <w:tmpl w:val="89E0B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667BE9"/>
    <w:multiLevelType w:val="hybridMultilevel"/>
    <w:tmpl w:val="B83A1DBA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33A21DCC"/>
    <w:multiLevelType w:val="hybridMultilevel"/>
    <w:tmpl w:val="B41E560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>
    <w:nsid w:val="654F4DB0"/>
    <w:multiLevelType w:val="hybridMultilevel"/>
    <w:tmpl w:val="1DF4638A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>
    <w:nsid w:val="65F706BF"/>
    <w:multiLevelType w:val="hybridMultilevel"/>
    <w:tmpl w:val="0F5A40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D6F07EE"/>
    <w:multiLevelType w:val="hybridMultilevel"/>
    <w:tmpl w:val="C2CA77DE"/>
    <w:lvl w:ilvl="0" w:tplc="410AA1CC">
      <w:start w:val="1"/>
      <w:numFmt w:val="bullet"/>
      <w:pStyle w:val="CVbullets2row"/>
      <w:suff w:val="space"/>
      <w:lvlText w:val=""/>
      <w:lvlJc w:val="left"/>
      <w:pPr>
        <w:ind w:left="864" w:hanging="32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79575B1E"/>
    <w:multiLevelType w:val="hybridMultilevel"/>
    <w:tmpl w:val="19A64F06"/>
    <w:lvl w:ilvl="0" w:tplc="FEBC2D52">
      <w:start w:val="1"/>
      <w:numFmt w:val="bullet"/>
      <w:pStyle w:val="CVbullets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10"/>
  </w:num>
  <w:num w:numId="5">
    <w:abstractNumId w:val="12"/>
  </w:num>
  <w:num w:numId="6">
    <w:abstractNumId w:val="6"/>
  </w:num>
  <w:num w:numId="7">
    <w:abstractNumId w:val="0"/>
  </w:num>
  <w:num w:numId="8">
    <w:abstractNumId w:val="2"/>
  </w:num>
  <w:num w:numId="9">
    <w:abstractNumId w:val="4"/>
  </w:num>
  <w:num w:numId="10">
    <w:abstractNumId w:val="15"/>
  </w:num>
  <w:num w:numId="11">
    <w:abstractNumId w:val="7"/>
  </w:num>
  <w:num w:numId="12">
    <w:abstractNumId w:val="8"/>
  </w:num>
  <w:num w:numId="13">
    <w:abstractNumId w:val="5"/>
  </w:num>
  <w:num w:numId="14">
    <w:abstractNumId w:val="3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jcyN7U0MLAwMbZQ0lEKTi0uzszPAykwrAUA0exb0ywAAAA="/>
  </w:docVars>
  <w:rsids>
    <w:rsidRoot w:val="004700A8"/>
    <w:rsid w:val="00000937"/>
    <w:rsid w:val="00000C19"/>
    <w:rsid w:val="00003BDE"/>
    <w:rsid w:val="000048A2"/>
    <w:rsid w:val="00010C22"/>
    <w:rsid w:val="00012E4C"/>
    <w:rsid w:val="00014ADA"/>
    <w:rsid w:val="000156E1"/>
    <w:rsid w:val="00020F89"/>
    <w:rsid w:val="000249ED"/>
    <w:rsid w:val="00034884"/>
    <w:rsid w:val="000375D1"/>
    <w:rsid w:val="00044648"/>
    <w:rsid w:val="00061541"/>
    <w:rsid w:val="0006512F"/>
    <w:rsid w:val="000709B4"/>
    <w:rsid w:val="00072D0F"/>
    <w:rsid w:val="00076A9A"/>
    <w:rsid w:val="00080C08"/>
    <w:rsid w:val="00082B67"/>
    <w:rsid w:val="00085AD1"/>
    <w:rsid w:val="00085E89"/>
    <w:rsid w:val="00090B3B"/>
    <w:rsid w:val="000A437B"/>
    <w:rsid w:val="000A52BA"/>
    <w:rsid w:val="000B41CA"/>
    <w:rsid w:val="000B51D1"/>
    <w:rsid w:val="000C3A00"/>
    <w:rsid w:val="000C689D"/>
    <w:rsid w:val="000C6C26"/>
    <w:rsid w:val="000F55BC"/>
    <w:rsid w:val="000F76A2"/>
    <w:rsid w:val="00100166"/>
    <w:rsid w:val="00114C52"/>
    <w:rsid w:val="00115876"/>
    <w:rsid w:val="001161AF"/>
    <w:rsid w:val="0011625B"/>
    <w:rsid w:val="0011707A"/>
    <w:rsid w:val="00120F42"/>
    <w:rsid w:val="001233D0"/>
    <w:rsid w:val="00130C6B"/>
    <w:rsid w:val="00144C37"/>
    <w:rsid w:val="00152F1A"/>
    <w:rsid w:val="001572D8"/>
    <w:rsid w:val="00161611"/>
    <w:rsid w:val="001651FB"/>
    <w:rsid w:val="00167001"/>
    <w:rsid w:val="00167AA8"/>
    <w:rsid w:val="00174BAD"/>
    <w:rsid w:val="001762E6"/>
    <w:rsid w:val="00186BDC"/>
    <w:rsid w:val="001939D5"/>
    <w:rsid w:val="001961F9"/>
    <w:rsid w:val="00197185"/>
    <w:rsid w:val="001A26A3"/>
    <w:rsid w:val="001A7ACB"/>
    <w:rsid w:val="001F2BE1"/>
    <w:rsid w:val="00212C04"/>
    <w:rsid w:val="00217787"/>
    <w:rsid w:val="00221F48"/>
    <w:rsid w:val="00225990"/>
    <w:rsid w:val="0023483C"/>
    <w:rsid w:val="002406E1"/>
    <w:rsid w:val="002443AC"/>
    <w:rsid w:val="00262517"/>
    <w:rsid w:val="00270999"/>
    <w:rsid w:val="00274D57"/>
    <w:rsid w:val="00276CA5"/>
    <w:rsid w:val="00277C60"/>
    <w:rsid w:val="002838A6"/>
    <w:rsid w:val="00291CAB"/>
    <w:rsid w:val="00296846"/>
    <w:rsid w:val="002B2EE5"/>
    <w:rsid w:val="002B3C52"/>
    <w:rsid w:val="002B5B73"/>
    <w:rsid w:val="002B5C29"/>
    <w:rsid w:val="002C28CF"/>
    <w:rsid w:val="002C59A1"/>
    <w:rsid w:val="002C5D9A"/>
    <w:rsid w:val="002D2239"/>
    <w:rsid w:val="002E2795"/>
    <w:rsid w:val="002E662E"/>
    <w:rsid w:val="002E7B8C"/>
    <w:rsid w:val="00302447"/>
    <w:rsid w:val="00303243"/>
    <w:rsid w:val="0030360D"/>
    <w:rsid w:val="00303EF8"/>
    <w:rsid w:val="00306EF2"/>
    <w:rsid w:val="00314A24"/>
    <w:rsid w:val="003165FF"/>
    <w:rsid w:val="003216DE"/>
    <w:rsid w:val="00323695"/>
    <w:rsid w:val="003242BB"/>
    <w:rsid w:val="00330084"/>
    <w:rsid w:val="00335784"/>
    <w:rsid w:val="003434EB"/>
    <w:rsid w:val="0035119F"/>
    <w:rsid w:val="00351B7E"/>
    <w:rsid w:val="00355948"/>
    <w:rsid w:val="00356744"/>
    <w:rsid w:val="003568D7"/>
    <w:rsid w:val="003603F7"/>
    <w:rsid w:val="0036405B"/>
    <w:rsid w:val="00364A61"/>
    <w:rsid w:val="00366732"/>
    <w:rsid w:val="003700EB"/>
    <w:rsid w:val="00385F60"/>
    <w:rsid w:val="00390C6C"/>
    <w:rsid w:val="00397314"/>
    <w:rsid w:val="003A461B"/>
    <w:rsid w:val="003A7488"/>
    <w:rsid w:val="003B00EF"/>
    <w:rsid w:val="003B4CD3"/>
    <w:rsid w:val="003B54DC"/>
    <w:rsid w:val="003C0C9C"/>
    <w:rsid w:val="003C6C1E"/>
    <w:rsid w:val="003D6628"/>
    <w:rsid w:val="003D7E35"/>
    <w:rsid w:val="003F04C5"/>
    <w:rsid w:val="003F1A9F"/>
    <w:rsid w:val="003F4212"/>
    <w:rsid w:val="00402B2E"/>
    <w:rsid w:val="00405E99"/>
    <w:rsid w:val="004072BF"/>
    <w:rsid w:val="00411330"/>
    <w:rsid w:val="00413923"/>
    <w:rsid w:val="00416FC7"/>
    <w:rsid w:val="00417D5D"/>
    <w:rsid w:val="00426D1B"/>
    <w:rsid w:val="0042793B"/>
    <w:rsid w:val="00430A4C"/>
    <w:rsid w:val="00430D44"/>
    <w:rsid w:val="0043612A"/>
    <w:rsid w:val="00436EBD"/>
    <w:rsid w:val="00442BF2"/>
    <w:rsid w:val="00444D45"/>
    <w:rsid w:val="004465A0"/>
    <w:rsid w:val="004553DD"/>
    <w:rsid w:val="00455777"/>
    <w:rsid w:val="0046741B"/>
    <w:rsid w:val="004674BB"/>
    <w:rsid w:val="004700A8"/>
    <w:rsid w:val="004708A2"/>
    <w:rsid w:val="00471870"/>
    <w:rsid w:val="00481410"/>
    <w:rsid w:val="004818FB"/>
    <w:rsid w:val="00481D19"/>
    <w:rsid w:val="00494783"/>
    <w:rsid w:val="004A2F4E"/>
    <w:rsid w:val="004A4C97"/>
    <w:rsid w:val="004A4EDB"/>
    <w:rsid w:val="004B478B"/>
    <w:rsid w:val="004B6194"/>
    <w:rsid w:val="004C026D"/>
    <w:rsid w:val="004C6E8D"/>
    <w:rsid w:val="004C763E"/>
    <w:rsid w:val="004D4A0A"/>
    <w:rsid w:val="004D586D"/>
    <w:rsid w:val="004D7005"/>
    <w:rsid w:val="004E1321"/>
    <w:rsid w:val="004E3B46"/>
    <w:rsid w:val="00501AE9"/>
    <w:rsid w:val="00506F47"/>
    <w:rsid w:val="00511CEF"/>
    <w:rsid w:val="00512607"/>
    <w:rsid w:val="0051599B"/>
    <w:rsid w:val="0053056C"/>
    <w:rsid w:val="005415F0"/>
    <w:rsid w:val="00542E33"/>
    <w:rsid w:val="00570A85"/>
    <w:rsid w:val="00571804"/>
    <w:rsid w:val="005752AD"/>
    <w:rsid w:val="005838CD"/>
    <w:rsid w:val="00584929"/>
    <w:rsid w:val="00587A49"/>
    <w:rsid w:val="005906E2"/>
    <w:rsid w:val="00597EF7"/>
    <w:rsid w:val="005B074E"/>
    <w:rsid w:val="005B2F08"/>
    <w:rsid w:val="005B4336"/>
    <w:rsid w:val="005B4F97"/>
    <w:rsid w:val="005C23E5"/>
    <w:rsid w:val="005D7864"/>
    <w:rsid w:val="005E2EEB"/>
    <w:rsid w:val="005F21A1"/>
    <w:rsid w:val="005F68E6"/>
    <w:rsid w:val="005F7A05"/>
    <w:rsid w:val="005F7A22"/>
    <w:rsid w:val="00605CBF"/>
    <w:rsid w:val="00606A0F"/>
    <w:rsid w:val="006129AE"/>
    <w:rsid w:val="006131F1"/>
    <w:rsid w:val="00616DFF"/>
    <w:rsid w:val="00620490"/>
    <w:rsid w:val="00620633"/>
    <w:rsid w:val="006245CF"/>
    <w:rsid w:val="00624F09"/>
    <w:rsid w:val="00632905"/>
    <w:rsid w:val="006429C8"/>
    <w:rsid w:val="00645F7A"/>
    <w:rsid w:val="006543B6"/>
    <w:rsid w:val="006577D2"/>
    <w:rsid w:val="006663E0"/>
    <w:rsid w:val="00676362"/>
    <w:rsid w:val="00680636"/>
    <w:rsid w:val="006823CE"/>
    <w:rsid w:val="00684861"/>
    <w:rsid w:val="006849E1"/>
    <w:rsid w:val="00686984"/>
    <w:rsid w:val="00687796"/>
    <w:rsid w:val="00690A2F"/>
    <w:rsid w:val="006945CF"/>
    <w:rsid w:val="0069630A"/>
    <w:rsid w:val="006A24AB"/>
    <w:rsid w:val="006A3DE8"/>
    <w:rsid w:val="006B027C"/>
    <w:rsid w:val="006B172B"/>
    <w:rsid w:val="006C0F34"/>
    <w:rsid w:val="006C3085"/>
    <w:rsid w:val="006C333B"/>
    <w:rsid w:val="006C660D"/>
    <w:rsid w:val="006C7589"/>
    <w:rsid w:val="006E01C1"/>
    <w:rsid w:val="006E26A9"/>
    <w:rsid w:val="006E3D6D"/>
    <w:rsid w:val="006E4517"/>
    <w:rsid w:val="006F6419"/>
    <w:rsid w:val="00701115"/>
    <w:rsid w:val="00702503"/>
    <w:rsid w:val="00703CA1"/>
    <w:rsid w:val="00706323"/>
    <w:rsid w:val="007076B7"/>
    <w:rsid w:val="00710CCA"/>
    <w:rsid w:val="007160FD"/>
    <w:rsid w:val="00721513"/>
    <w:rsid w:val="007263F1"/>
    <w:rsid w:val="00731CAF"/>
    <w:rsid w:val="007453B8"/>
    <w:rsid w:val="00746EDE"/>
    <w:rsid w:val="0075436B"/>
    <w:rsid w:val="007574C0"/>
    <w:rsid w:val="007617EC"/>
    <w:rsid w:val="007707A3"/>
    <w:rsid w:val="00774DF6"/>
    <w:rsid w:val="007760FF"/>
    <w:rsid w:val="007770CC"/>
    <w:rsid w:val="00784C1E"/>
    <w:rsid w:val="0078709F"/>
    <w:rsid w:val="00792EED"/>
    <w:rsid w:val="00796532"/>
    <w:rsid w:val="007A14C7"/>
    <w:rsid w:val="007A24A9"/>
    <w:rsid w:val="007A4AA9"/>
    <w:rsid w:val="007A6FA0"/>
    <w:rsid w:val="007B628E"/>
    <w:rsid w:val="007B79DF"/>
    <w:rsid w:val="007D31A1"/>
    <w:rsid w:val="007D5E51"/>
    <w:rsid w:val="007D68FA"/>
    <w:rsid w:val="007E32B8"/>
    <w:rsid w:val="007E500A"/>
    <w:rsid w:val="007E78A5"/>
    <w:rsid w:val="007F317C"/>
    <w:rsid w:val="007F662A"/>
    <w:rsid w:val="00800F73"/>
    <w:rsid w:val="00802742"/>
    <w:rsid w:val="00806FD4"/>
    <w:rsid w:val="00815993"/>
    <w:rsid w:val="00815D4B"/>
    <w:rsid w:val="008211FD"/>
    <w:rsid w:val="0082354B"/>
    <w:rsid w:val="0082514F"/>
    <w:rsid w:val="00830558"/>
    <w:rsid w:val="008366FA"/>
    <w:rsid w:val="008451A7"/>
    <w:rsid w:val="00850240"/>
    <w:rsid w:val="0086095A"/>
    <w:rsid w:val="00870AEB"/>
    <w:rsid w:val="00875D5F"/>
    <w:rsid w:val="008821C0"/>
    <w:rsid w:val="00890EAF"/>
    <w:rsid w:val="008A77DD"/>
    <w:rsid w:val="008B00A5"/>
    <w:rsid w:val="008B7E88"/>
    <w:rsid w:val="008D7864"/>
    <w:rsid w:val="008E2E7F"/>
    <w:rsid w:val="008F0B2F"/>
    <w:rsid w:val="008F3186"/>
    <w:rsid w:val="008F37C1"/>
    <w:rsid w:val="008F6753"/>
    <w:rsid w:val="0090680A"/>
    <w:rsid w:val="00912D3A"/>
    <w:rsid w:val="00914B44"/>
    <w:rsid w:val="0091694A"/>
    <w:rsid w:val="00923071"/>
    <w:rsid w:val="00923114"/>
    <w:rsid w:val="00923116"/>
    <w:rsid w:val="00923388"/>
    <w:rsid w:val="009343D0"/>
    <w:rsid w:val="009437DD"/>
    <w:rsid w:val="00944280"/>
    <w:rsid w:val="00951165"/>
    <w:rsid w:val="009614F4"/>
    <w:rsid w:val="00962B07"/>
    <w:rsid w:val="00963C2C"/>
    <w:rsid w:val="00972545"/>
    <w:rsid w:val="00972734"/>
    <w:rsid w:val="0097738E"/>
    <w:rsid w:val="009779A4"/>
    <w:rsid w:val="00980374"/>
    <w:rsid w:val="00987C12"/>
    <w:rsid w:val="0099121D"/>
    <w:rsid w:val="009925AA"/>
    <w:rsid w:val="00996516"/>
    <w:rsid w:val="00996CD9"/>
    <w:rsid w:val="00996EB9"/>
    <w:rsid w:val="009A4428"/>
    <w:rsid w:val="009B05F7"/>
    <w:rsid w:val="009B30F9"/>
    <w:rsid w:val="009C0069"/>
    <w:rsid w:val="009C7F5C"/>
    <w:rsid w:val="009D527A"/>
    <w:rsid w:val="009E2958"/>
    <w:rsid w:val="009E2F9B"/>
    <w:rsid w:val="009E4C2E"/>
    <w:rsid w:val="009F665C"/>
    <w:rsid w:val="00A039F5"/>
    <w:rsid w:val="00A03CEA"/>
    <w:rsid w:val="00A04B3B"/>
    <w:rsid w:val="00A105E8"/>
    <w:rsid w:val="00A22BB2"/>
    <w:rsid w:val="00A23B71"/>
    <w:rsid w:val="00A23C97"/>
    <w:rsid w:val="00A278D6"/>
    <w:rsid w:val="00A27DFF"/>
    <w:rsid w:val="00A3227C"/>
    <w:rsid w:val="00A34A3D"/>
    <w:rsid w:val="00A42408"/>
    <w:rsid w:val="00A4375E"/>
    <w:rsid w:val="00A46C5D"/>
    <w:rsid w:val="00A522C2"/>
    <w:rsid w:val="00A5541D"/>
    <w:rsid w:val="00A55A2A"/>
    <w:rsid w:val="00A55AD1"/>
    <w:rsid w:val="00A651E7"/>
    <w:rsid w:val="00A74791"/>
    <w:rsid w:val="00A750F9"/>
    <w:rsid w:val="00A76FD4"/>
    <w:rsid w:val="00A81549"/>
    <w:rsid w:val="00A850C4"/>
    <w:rsid w:val="00A85A12"/>
    <w:rsid w:val="00A9092A"/>
    <w:rsid w:val="00A93A67"/>
    <w:rsid w:val="00AA1122"/>
    <w:rsid w:val="00AA3465"/>
    <w:rsid w:val="00AA56E1"/>
    <w:rsid w:val="00AA5F54"/>
    <w:rsid w:val="00AB005F"/>
    <w:rsid w:val="00AB64BE"/>
    <w:rsid w:val="00AB6685"/>
    <w:rsid w:val="00AC1C14"/>
    <w:rsid w:val="00AC32B7"/>
    <w:rsid w:val="00AD0F0B"/>
    <w:rsid w:val="00AE7E82"/>
    <w:rsid w:val="00AF12CA"/>
    <w:rsid w:val="00AF4E3B"/>
    <w:rsid w:val="00AF4F8E"/>
    <w:rsid w:val="00AF69BF"/>
    <w:rsid w:val="00B12F08"/>
    <w:rsid w:val="00B13B94"/>
    <w:rsid w:val="00B16CFF"/>
    <w:rsid w:val="00B16EF2"/>
    <w:rsid w:val="00B208ED"/>
    <w:rsid w:val="00B2290F"/>
    <w:rsid w:val="00B32980"/>
    <w:rsid w:val="00B37CAB"/>
    <w:rsid w:val="00B44740"/>
    <w:rsid w:val="00B47C8E"/>
    <w:rsid w:val="00B51127"/>
    <w:rsid w:val="00B545F0"/>
    <w:rsid w:val="00B5770F"/>
    <w:rsid w:val="00B617A2"/>
    <w:rsid w:val="00B62677"/>
    <w:rsid w:val="00B64644"/>
    <w:rsid w:val="00B65808"/>
    <w:rsid w:val="00B73881"/>
    <w:rsid w:val="00B74259"/>
    <w:rsid w:val="00B745B9"/>
    <w:rsid w:val="00B75518"/>
    <w:rsid w:val="00B96D93"/>
    <w:rsid w:val="00B972F6"/>
    <w:rsid w:val="00BA15EC"/>
    <w:rsid w:val="00BA1B2B"/>
    <w:rsid w:val="00BA3712"/>
    <w:rsid w:val="00BA415D"/>
    <w:rsid w:val="00BA5B59"/>
    <w:rsid w:val="00BB1C8D"/>
    <w:rsid w:val="00BB2FE4"/>
    <w:rsid w:val="00BB437F"/>
    <w:rsid w:val="00BB5623"/>
    <w:rsid w:val="00BD5F14"/>
    <w:rsid w:val="00BE536C"/>
    <w:rsid w:val="00BE5EAA"/>
    <w:rsid w:val="00BE6657"/>
    <w:rsid w:val="00BE6EA0"/>
    <w:rsid w:val="00BF663F"/>
    <w:rsid w:val="00C22C9D"/>
    <w:rsid w:val="00C2557D"/>
    <w:rsid w:val="00C27773"/>
    <w:rsid w:val="00C30350"/>
    <w:rsid w:val="00C328A9"/>
    <w:rsid w:val="00C34FD1"/>
    <w:rsid w:val="00C36CE7"/>
    <w:rsid w:val="00C51E8D"/>
    <w:rsid w:val="00C5369F"/>
    <w:rsid w:val="00C6057B"/>
    <w:rsid w:val="00C62783"/>
    <w:rsid w:val="00C669B3"/>
    <w:rsid w:val="00C72612"/>
    <w:rsid w:val="00C835A7"/>
    <w:rsid w:val="00C851BC"/>
    <w:rsid w:val="00C86D73"/>
    <w:rsid w:val="00C86EED"/>
    <w:rsid w:val="00C95E1D"/>
    <w:rsid w:val="00C96E42"/>
    <w:rsid w:val="00C974C6"/>
    <w:rsid w:val="00CA3A60"/>
    <w:rsid w:val="00CA48D5"/>
    <w:rsid w:val="00CA508A"/>
    <w:rsid w:val="00CB08E6"/>
    <w:rsid w:val="00CB0B92"/>
    <w:rsid w:val="00CB2C24"/>
    <w:rsid w:val="00CC08B2"/>
    <w:rsid w:val="00CC1ABC"/>
    <w:rsid w:val="00CC26A8"/>
    <w:rsid w:val="00CD24D3"/>
    <w:rsid w:val="00CD53D8"/>
    <w:rsid w:val="00CD6729"/>
    <w:rsid w:val="00CE1451"/>
    <w:rsid w:val="00CF2F1B"/>
    <w:rsid w:val="00CF3626"/>
    <w:rsid w:val="00D2315B"/>
    <w:rsid w:val="00D25592"/>
    <w:rsid w:val="00D37387"/>
    <w:rsid w:val="00D42B2F"/>
    <w:rsid w:val="00D4756C"/>
    <w:rsid w:val="00D571D2"/>
    <w:rsid w:val="00D57B82"/>
    <w:rsid w:val="00D64DA7"/>
    <w:rsid w:val="00D67CA7"/>
    <w:rsid w:val="00D75B8A"/>
    <w:rsid w:val="00D830A3"/>
    <w:rsid w:val="00D83922"/>
    <w:rsid w:val="00D83B27"/>
    <w:rsid w:val="00DA5633"/>
    <w:rsid w:val="00DB343B"/>
    <w:rsid w:val="00DC5BB6"/>
    <w:rsid w:val="00DC7C30"/>
    <w:rsid w:val="00DD2287"/>
    <w:rsid w:val="00DF3A37"/>
    <w:rsid w:val="00DF3FD6"/>
    <w:rsid w:val="00DF4260"/>
    <w:rsid w:val="00E0001C"/>
    <w:rsid w:val="00E05A42"/>
    <w:rsid w:val="00E05D3A"/>
    <w:rsid w:val="00E12B9C"/>
    <w:rsid w:val="00E13D29"/>
    <w:rsid w:val="00E22183"/>
    <w:rsid w:val="00E23285"/>
    <w:rsid w:val="00E25430"/>
    <w:rsid w:val="00E25F8B"/>
    <w:rsid w:val="00E26E4A"/>
    <w:rsid w:val="00E3380D"/>
    <w:rsid w:val="00E33961"/>
    <w:rsid w:val="00E3786F"/>
    <w:rsid w:val="00E37BCF"/>
    <w:rsid w:val="00E437B3"/>
    <w:rsid w:val="00E5626E"/>
    <w:rsid w:val="00E57A47"/>
    <w:rsid w:val="00E62F01"/>
    <w:rsid w:val="00E67F67"/>
    <w:rsid w:val="00E707DB"/>
    <w:rsid w:val="00E70C8A"/>
    <w:rsid w:val="00E76B53"/>
    <w:rsid w:val="00E8790F"/>
    <w:rsid w:val="00E90139"/>
    <w:rsid w:val="00E91C78"/>
    <w:rsid w:val="00E9339D"/>
    <w:rsid w:val="00E958C0"/>
    <w:rsid w:val="00EA1651"/>
    <w:rsid w:val="00EA56DE"/>
    <w:rsid w:val="00EB53E0"/>
    <w:rsid w:val="00EB5DA2"/>
    <w:rsid w:val="00EC177B"/>
    <w:rsid w:val="00EC5784"/>
    <w:rsid w:val="00EC72B7"/>
    <w:rsid w:val="00ED5BE6"/>
    <w:rsid w:val="00ED6FD5"/>
    <w:rsid w:val="00EE1984"/>
    <w:rsid w:val="00F01244"/>
    <w:rsid w:val="00F05F46"/>
    <w:rsid w:val="00F11DC3"/>
    <w:rsid w:val="00F1294E"/>
    <w:rsid w:val="00F13330"/>
    <w:rsid w:val="00F17528"/>
    <w:rsid w:val="00F3124F"/>
    <w:rsid w:val="00F32A36"/>
    <w:rsid w:val="00F4315B"/>
    <w:rsid w:val="00F43700"/>
    <w:rsid w:val="00F441BF"/>
    <w:rsid w:val="00F473FF"/>
    <w:rsid w:val="00F476C7"/>
    <w:rsid w:val="00F556C1"/>
    <w:rsid w:val="00F64800"/>
    <w:rsid w:val="00F73BD5"/>
    <w:rsid w:val="00F772C3"/>
    <w:rsid w:val="00F77D05"/>
    <w:rsid w:val="00F866A2"/>
    <w:rsid w:val="00F903A0"/>
    <w:rsid w:val="00F934CC"/>
    <w:rsid w:val="00F97498"/>
    <w:rsid w:val="00FA0A41"/>
    <w:rsid w:val="00FA1530"/>
    <w:rsid w:val="00FA220E"/>
    <w:rsid w:val="00FA397E"/>
    <w:rsid w:val="00FA6FDF"/>
    <w:rsid w:val="00FA725C"/>
    <w:rsid w:val="00FB502D"/>
    <w:rsid w:val="00FB5EED"/>
    <w:rsid w:val="00FC0390"/>
    <w:rsid w:val="00FC4C16"/>
    <w:rsid w:val="00FE2AB4"/>
    <w:rsid w:val="00FE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8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4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82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8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066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47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632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151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1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710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8DBEF4-276E-45D6-BE22-D09B381E6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Basamad</Company>
  <LinksUpToDate>false</LinksUpToDate>
  <CharactersWithSpaces>6648</CharactersWithSpaces>
  <SharedDoc>false</SharedDoc>
  <HLinks>
    <vt:vector size="6" baseType="variant"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://web.address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Reza</dc:creator>
  <cp:lastModifiedBy>reza</cp:lastModifiedBy>
  <cp:revision>4</cp:revision>
  <cp:lastPrinted>2004-09-03T14:26:00Z</cp:lastPrinted>
  <dcterms:created xsi:type="dcterms:W3CDTF">2017-08-02T08:48:00Z</dcterms:created>
  <dcterms:modified xsi:type="dcterms:W3CDTF">2017-08-02T09:05:00Z</dcterms:modified>
</cp:coreProperties>
</file>